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2D64B59B" w:rsidR="0008474F" w:rsidRDefault="0008474F" w:rsidP="00B82726">
          <w:pPr>
            <w:rPr>
              <w:rFonts w:cs="Arial"/>
              <w:noProof/>
            </w:rPr>
          </w:pPr>
        </w:p>
        <w:p w14:paraId="0A0AB4FE" w14:textId="547790DC" w:rsidR="0008474F" w:rsidRDefault="0008474F" w:rsidP="00B82726">
          <w:pPr>
            <w:rPr>
              <w:rFonts w:cs="Arial"/>
              <w:b/>
              <w:color w:val="000000" w:themeColor="text1"/>
              <w:sz w:val="32"/>
            </w:rPr>
          </w:pPr>
        </w:p>
        <w:p w14:paraId="2D148404" w14:textId="5D63669B" w:rsidR="0008474F" w:rsidRDefault="0008474F" w:rsidP="00B82726">
          <w:pPr>
            <w:rPr>
              <w:rFonts w:cs="Arial"/>
              <w:b/>
              <w:color w:val="000000" w:themeColor="text1"/>
              <w:sz w:val="32"/>
            </w:rPr>
          </w:pPr>
        </w:p>
        <w:p w14:paraId="706F2A06" w14:textId="77777777" w:rsidR="0008474F" w:rsidRDefault="0008474F" w:rsidP="00B82726">
          <w:pPr>
            <w:rPr>
              <w:rFonts w:cs="Arial"/>
              <w:b/>
              <w:color w:val="000000" w:themeColor="text1"/>
              <w:sz w:val="32"/>
            </w:rPr>
          </w:pPr>
        </w:p>
        <w:p w14:paraId="2E4B4CB6" w14:textId="77777777" w:rsidR="0008474F" w:rsidRDefault="0008474F" w:rsidP="00B82726">
          <w:pPr>
            <w:rPr>
              <w:rFonts w:cs="Arial"/>
              <w:b/>
              <w:color w:val="000000" w:themeColor="text1"/>
              <w:sz w:val="32"/>
            </w:rPr>
          </w:pPr>
        </w:p>
        <w:p w14:paraId="5BE5D7F6" w14:textId="4BDA638D" w:rsidR="0008474F" w:rsidRDefault="0033643B" w:rsidP="0033643B">
          <w:pPr>
            <w:jc w:val="center"/>
            <w:rPr>
              <w:rFonts w:eastAsiaTheme="majorEastAsia" w:cs="Arial"/>
              <w:b/>
              <w:sz w:val="72"/>
              <w:szCs w:val="72"/>
              <w:u w:val="single" w:color="FFD006"/>
              <w:lang w:eastAsia="ja-JP"/>
            </w:rPr>
          </w:pPr>
          <w:r>
            <w:rPr>
              <w:rFonts w:eastAsiaTheme="majorEastAsia" w:cs="Arial"/>
              <w:b/>
              <w:sz w:val="72"/>
              <w:szCs w:val="72"/>
              <w:u w:val="single" w:color="FFD006"/>
              <w:lang w:eastAsia="ja-JP"/>
            </w:rPr>
            <w:t>Rivacre Valley Primary School</w:t>
          </w:r>
        </w:p>
        <w:p w14:paraId="1429E660" w14:textId="77777777" w:rsidR="0033643B" w:rsidRDefault="0033643B" w:rsidP="0033643B">
          <w:pPr>
            <w:jc w:val="center"/>
            <w:rPr>
              <w:rFonts w:eastAsiaTheme="majorEastAsia" w:cs="Arial"/>
              <w:b/>
              <w:sz w:val="72"/>
              <w:szCs w:val="72"/>
              <w:u w:val="single" w:color="FFD006"/>
              <w:lang w:eastAsia="ja-JP"/>
            </w:rPr>
          </w:pPr>
        </w:p>
        <w:p w14:paraId="21427304" w14:textId="7604919E" w:rsidR="0033643B" w:rsidRDefault="0033643B" w:rsidP="0033643B">
          <w:pPr>
            <w:jc w:val="center"/>
            <w:rPr>
              <w:rFonts w:eastAsiaTheme="majorEastAsia" w:cs="Arial"/>
              <w:b/>
              <w:sz w:val="72"/>
              <w:szCs w:val="72"/>
              <w:u w:val="single" w:color="FFD006"/>
              <w:lang w:eastAsia="ja-JP"/>
            </w:rPr>
          </w:pPr>
          <w:r w:rsidRPr="0033643B">
            <w:rPr>
              <w:rFonts w:eastAsiaTheme="majorEastAsia" w:cs="Arial"/>
              <w:b/>
              <w:noProof/>
              <w:sz w:val="72"/>
              <w:szCs w:val="72"/>
              <w:lang w:eastAsia="en-GB"/>
            </w:rPr>
            <w:drawing>
              <wp:inline distT="0" distB="0" distL="0" distR="0" wp14:anchorId="2B56385B" wp14:editId="7485CB6F">
                <wp:extent cx="2503350" cy="1933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1767" cy="1940076"/>
                        </a:xfrm>
                        <a:prstGeom prst="rect">
                          <a:avLst/>
                        </a:prstGeom>
                        <a:noFill/>
                      </pic:spPr>
                    </pic:pic>
                  </a:graphicData>
                </a:graphic>
              </wp:inline>
            </w:drawing>
          </w:r>
        </w:p>
        <w:p w14:paraId="63E1664B" w14:textId="77777777" w:rsidR="0033643B" w:rsidRPr="0033643B" w:rsidRDefault="0033643B" w:rsidP="0033643B">
          <w:pPr>
            <w:jc w:val="center"/>
            <w:rPr>
              <w:rFonts w:cs="Arial"/>
            </w:rPr>
          </w:pPr>
        </w:p>
        <w:p w14:paraId="1B9ADE59" w14:textId="77777777" w:rsidR="0008474F" w:rsidRDefault="0008474F"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0021BE8E" w14:textId="0ADB4C1F" w:rsidR="0008474F" w:rsidRDefault="001B45CA">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5A1CF3C5" w14:textId="106A6CFD" w:rsidR="001575DD" w:rsidRDefault="001575DD" w:rsidP="0068728F">
      <w:pPr>
        <w:pStyle w:val="ListParagraph"/>
        <w:spacing w:before="120" w:after="120" w:line="320" w:lineRule="exact"/>
        <w:ind w:left="360"/>
        <w:jc w:val="both"/>
        <w:rPr>
          <w:b/>
          <w:sz w:val="28"/>
        </w:rPr>
        <w:sectPr w:rsidR="001575DD"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27F88475" w14:textId="36F42033"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1B45CA"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1B45CA"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1B45CA"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1B45CA"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1B45CA"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1B45CA"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1B45CA"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1B45CA"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1B45CA"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1B45CA"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1B45CA"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1B45CA"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1B45CA"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1B45CA"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1B45CA"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1B45CA"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1B45CA"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75C24CA0" w:rsidR="00F550D4" w:rsidRDefault="0033643B" w:rsidP="00CC20DC">
      <w:pPr>
        <w:spacing w:line="276" w:lineRule="auto"/>
        <w:jc w:val="both"/>
        <w:rPr>
          <w:szCs w:val="24"/>
        </w:rPr>
      </w:pPr>
      <w:r>
        <w:rPr>
          <w:szCs w:val="24"/>
        </w:rPr>
        <w:t xml:space="preserve">Rivacre Valley Primary School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4E3D12DF" w:rsidR="00F550D4" w:rsidRDefault="00F550D4" w:rsidP="00CC20DC">
      <w:pPr>
        <w:spacing w:line="276" w:lineRule="auto"/>
        <w:jc w:val="both"/>
        <w:rPr>
          <w:szCs w:val="24"/>
        </w:rPr>
      </w:pPr>
      <w:r>
        <w:rPr>
          <w:szCs w:val="24"/>
        </w:rPr>
        <w:t xml:space="preserve">Organisational methods for keeping data secure are imperative, and </w:t>
      </w:r>
      <w:r w:rsidR="0033643B" w:rsidRPr="0033643B">
        <w:rPr>
          <w:szCs w:val="24"/>
        </w:rPr>
        <w:t>Rivacre Valley Primary School</w:t>
      </w:r>
      <w:r w:rsidR="0033643B" w:rsidRPr="0033643B">
        <w:rPr>
          <w:color w:val="FFD006"/>
          <w:szCs w:val="24"/>
        </w:rPr>
        <w:t xml:space="preserve">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23A484"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388C72E8"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xml:space="preserve">, which </w:t>
      </w:r>
      <w:r w:rsidR="00B34C05">
        <w:rPr>
          <w:rFonts w:cs="Arial"/>
          <w:color w:val="000000" w:themeColor="text1"/>
        </w:rPr>
        <w:t>came</w:t>
      </w:r>
      <w:r w:rsidR="00AF1121">
        <w:rPr>
          <w:rFonts w:cs="Arial"/>
          <w:color w:val="000000" w:themeColor="text1"/>
        </w:rPr>
        <w:t xml:space="preserv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2350DFB1" w:rsidR="007D26DA" w:rsidRPr="0033643B" w:rsidRDefault="0033643B" w:rsidP="00080B18">
      <w:pPr>
        <w:pStyle w:val="TSB-Level1Numbers"/>
        <w:numPr>
          <w:ilvl w:val="0"/>
          <w:numId w:val="14"/>
        </w:numPr>
        <w:spacing w:after="0"/>
        <w:ind w:left="1843" w:hanging="567"/>
        <w:rPr>
          <w:b/>
          <w:u w:val="single"/>
        </w:rPr>
      </w:pPr>
      <w:r w:rsidRPr="0033643B">
        <w:rPr>
          <w:b/>
          <w:u w:val="single"/>
        </w:rPr>
        <w:t>Acceptable use of ICT</w:t>
      </w:r>
      <w:r w:rsidR="00663718" w:rsidRPr="0033643B">
        <w:rPr>
          <w:b/>
          <w:u w:val="single"/>
        </w:rPr>
        <w:t xml:space="preserve"> Policy</w:t>
      </w:r>
    </w:p>
    <w:p w14:paraId="10274661" w14:textId="1D8AF79C" w:rsidR="00002C91" w:rsidRPr="0033643B" w:rsidRDefault="00663718" w:rsidP="00080B18">
      <w:pPr>
        <w:pStyle w:val="TSB-Level1Numbers"/>
        <w:numPr>
          <w:ilvl w:val="0"/>
          <w:numId w:val="14"/>
        </w:numPr>
        <w:spacing w:after="0"/>
        <w:ind w:left="1843" w:hanging="567"/>
        <w:rPr>
          <w:b/>
          <w:u w:val="single"/>
        </w:rPr>
      </w:pPr>
      <w:r w:rsidRPr="0033643B">
        <w:rPr>
          <w:b/>
          <w:u w:val="single"/>
        </w:rPr>
        <w:t>E-s</w:t>
      </w:r>
      <w:r w:rsidR="0033643B" w:rsidRPr="0033643B">
        <w:rPr>
          <w:b/>
          <w:u w:val="single"/>
        </w:rPr>
        <w:t>afety</w:t>
      </w:r>
      <w:r w:rsidRPr="0033643B">
        <w:rPr>
          <w:b/>
          <w:u w:val="single"/>
        </w:rPr>
        <w:t xml:space="preserve"> Policy</w:t>
      </w:r>
    </w:p>
    <w:p w14:paraId="4DC3BD12" w14:textId="511599D8" w:rsidR="00002C91" w:rsidRPr="0033643B" w:rsidRDefault="0033643B" w:rsidP="00080B18">
      <w:pPr>
        <w:pStyle w:val="TSB-Level1Numbers"/>
        <w:numPr>
          <w:ilvl w:val="0"/>
          <w:numId w:val="14"/>
        </w:numPr>
        <w:spacing w:after="0"/>
        <w:ind w:left="1843" w:hanging="567"/>
        <w:rPr>
          <w:b/>
          <w:u w:val="single"/>
        </w:rPr>
      </w:pPr>
      <w:r w:rsidRPr="0033643B">
        <w:rPr>
          <w:b/>
          <w:u w:val="single"/>
        </w:rPr>
        <w:t>Code of conduct</w:t>
      </w:r>
      <w:r w:rsidR="00633076" w:rsidRPr="0033643B">
        <w:rPr>
          <w:b/>
          <w:u w:val="single"/>
        </w:rPr>
        <w:t xml:space="preserve"> </w:t>
      </w:r>
    </w:p>
    <w:p w14:paraId="69394077" w14:textId="44BBC477" w:rsidR="00A90191" w:rsidRPr="0033643B" w:rsidRDefault="0033643B" w:rsidP="00080B18">
      <w:pPr>
        <w:pStyle w:val="TSB-Level1Numbers"/>
        <w:numPr>
          <w:ilvl w:val="0"/>
          <w:numId w:val="14"/>
        </w:numPr>
        <w:spacing w:after="0"/>
        <w:ind w:left="1843" w:hanging="567"/>
        <w:rPr>
          <w:b/>
          <w:u w:val="single"/>
        </w:rPr>
      </w:pPr>
      <w:r w:rsidRPr="0033643B">
        <w:rPr>
          <w:b/>
          <w:u w:val="single"/>
        </w:rPr>
        <w:t>Data protection</w:t>
      </w:r>
      <w:r w:rsidR="00A90191" w:rsidRPr="0033643B">
        <w:rPr>
          <w:b/>
          <w:u w:val="single"/>
        </w:rPr>
        <w:t xml:space="preserve"> </w:t>
      </w:r>
      <w:r w:rsidR="00E440CA" w:rsidRPr="0033643B">
        <w:rPr>
          <w:b/>
          <w:u w:val="single"/>
        </w:rPr>
        <w:t>P</w:t>
      </w:r>
      <w:r w:rsidR="00A90191" w:rsidRPr="0033643B">
        <w:rPr>
          <w:b/>
          <w:u w:val="single"/>
        </w:rPr>
        <w:t>olicy</w:t>
      </w:r>
    </w:p>
    <w:p w14:paraId="726CF0A1" w14:textId="77777777" w:rsidR="0033643B" w:rsidRPr="00E76959" w:rsidRDefault="0033643B" w:rsidP="0033643B">
      <w:pPr>
        <w:pStyle w:val="TSB-Level1Numbers"/>
        <w:numPr>
          <w:ilvl w:val="0"/>
          <w:numId w:val="0"/>
        </w:numPr>
        <w:spacing w:after="0"/>
        <w:ind w:left="1843"/>
        <w:rPr>
          <w:b/>
          <w:color w:val="000000" w:themeColor="text1"/>
          <w:u w:val="single"/>
        </w:rPr>
      </w:pP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53BF534A"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identifiable, living individual</w:t>
      </w:r>
      <w:r w:rsidR="00E24B96">
        <w:t xml:space="preserve"> (Data Subject)</w:t>
      </w:r>
      <w:r w:rsidR="00E42658">
        <w:t xml:space="preserve">, including information such as an online identifier, </w:t>
      </w:r>
      <w:r w:rsidR="00867BCA">
        <w:t>e.g.</w:t>
      </w:r>
      <w:r w:rsidR="00E42658">
        <w:t xml:space="preserve"> an IP address</w:t>
      </w:r>
      <w:r w:rsidR="00E24B96">
        <w:t xml:space="preserve">, location data, an online identifier or to one or more factors specific to the physical, physiological, genetic, mental, economic, cultural or social identity of that natural person. </w:t>
      </w:r>
    </w:p>
    <w:p w14:paraId="49EF214A" w14:textId="2FFC33B2" w:rsidR="00E24B96" w:rsidRDefault="002D65B0" w:rsidP="00E24B96">
      <w:pPr>
        <w:pStyle w:val="TSB-Level1Numbers"/>
      </w:pPr>
      <w:r w:rsidRPr="003744E9">
        <w:rPr>
          <w:b/>
        </w:rPr>
        <w:t>Sensitive personal data</w:t>
      </w:r>
      <w:r w:rsidR="00224DB8">
        <w:t xml:space="preserve"> is </w:t>
      </w:r>
      <w:r w:rsidR="00E24B96">
        <w:t xml:space="preserve">defined </w:t>
      </w:r>
      <w:r w:rsidR="00224DB8">
        <w:t xml:space="preserve">in the GDPR as ‘special categories of personal data’, which </w:t>
      </w:r>
      <w:r w:rsidR="00E24B96">
        <w:t xml:space="preserve">includes the processing of personal data revealing racial or ethnic origin, political opinions, religious or philosophical </w:t>
      </w:r>
      <w:proofErr w:type="spellStart"/>
      <w:r w:rsidR="00E24B96">
        <w:t>beleifs</w:t>
      </w:r>
      <w:proofErr w:type="spellEnd"/>
      <w:r w:rsidR="00E24B96">
        <w:t>, trade union membership and the processing of genetic data, biometric data for the purpose of uniquely identifying a natural person, data concerning health or data concerning a natural person’s sex life or sexual orientation.</w:t>
      </w:r>
    </w:p>
    <w:p w14:paraId="24B0DC41" w14:textId="3591817A" w:rsidR="00E24B96" w:rsidRDefault="00E24B96" w:rsidP="00E24B96">
      <w:pPr>
        <w:pStyle w:val="TSB-Level1Numbers"/>
      </w:pPr>
      <w:r>
        <w:t xml:space="preserve">Processing Data is referred to throughout the GDPR and data protection legislation. This means any use of the personal information. This includes collecting, disclosing, destroying, archiving and organising. </w:t>
      </w:r>
    </w:p>
    <w:p w14:paraId="4CDE662C" w14:textId="29BF0CC6" w:rsidR="00E24B96" w:rsidRDefault="00E24B96" w:rsidP="00E24B96">
      <w:pPr>
        <w:pStyle w:val="TSB-Level1Numbers"/>
      </w:pPr>
      <w:r>
        <w:lastRenderedPageBreak/>
        <w:t xml:space="preserve">Data Subject is the person who the personal data is about. For example, the children named on a class register at a school are all data subjects of that register. </w:t>
      </w:r>
    </w:p>
    <w:p w14:paraId="7BA09FCB" w14:textId="56C8354C" w:rsidR="00E24B96" w:rsidRDefault="00E24B96" w:rsidP="00E24B96">
      <w:pPr>
        <w:pStyle w:val="TSB-Level1Numbers"/>
      </w:pPr>
      <w:r>
        <w:t>Data Controller is usually an organisation who dictates the reason and purpose for how data is processed. The Council itself is a Data Controller as it chooses how it collects, uses and shares its own data.</w:t>
      </w:r>
    </w:p>
    <w:p w14:paraId="3202E157" w14:textId="26325233" w:rsidR="00E24B96" w:rsidRDefault="00E24B96" w:rsidP="00E24B96">
      <w:pPr>
        <w:pStyle w:val="TSB-Level1Numbers"/>
      </w:pPr>
      <w:r>
        <w:t xml:space="preserve">The Information Commissioner’s Office (ICO) is the regulator for Data Protection and Privacy law in the UK. They have the power to enforce on organisations for breaches of the Data Protection </w:t>
      </w:r>
      <w:proofErr w:type="gramStart"/>
      <w:r>
        <w:t>Act  or</w:t>
      </w:r>
      <w:proofErr w:type="gramEnd"/>
      <w:r>
        <w:t xml:space="preserve"> the GDPR. This means they can issue: - </w:t>
      </w:r>
    </w:p>
    <w:p w14:paraId="338B97AE" w14:textId="77777777" w:rsidR="00E24B96" w:rsidRDefault="00E24B96" w:rsidP="00E24B96">
      <w:pPr>
        <w:pStyle w:val="TSB-Level1Numbers"/>
        <w:numPr>
          <w:ilvl w:val="0"/>
          <w:numId w:val="25"/>
        </w:numPr>
      </w:pPr>
      <w:r>
        <w:t xml:space="preserve">An Undertaking which commits an organisation to improving their Data Protection practices. </w:t>
      </w:r>
    </w:p>
    <w:p w14:paraId="0D46B638" w14:textId="77777777" w:rsidR="00E24B96" w:rsidRDefault="00E24B96" w:rsidP="00E24B96">
      <w:pPr>
        <w:pStyle w:val="TSB-Level1Numbers"/>
        <w:numPr>
          <w:ilvl w:val="0"/>
          <w:numId w:val="25"/>
        </w:numPr>
      </w:pPr>
      <w:r>
        <w:t>An Enforcement Notice ordering that an organisation does something specific e.g. train all staff to a high standard.</w:t>
      </w:r>
    </w:p>
    <w:p w14:paraId="6CC94B2C" w14:textId="77777777" w:rsidR="00E24B96" w:rsidRDefault="00E24B96" w:rsidP="00E24B96">
      <w:pPr>
        <w:pStyle w:val="TSB-Level1Numbers"/>
        <w:numPr>
          <w:ilvl w:val="0"/>
          <w:numId w:val="25"/>
        </w:numPr>
      </w:pPr>
      <w:r>
        <w:t xml:space="preserve">A Monetary Penalty for serious and significant breaches. Under the Data Protection Act, this can be anything up to £500,000. Under the General Data Protection Regulation this can be up to €20 Million or 4% of a company’s global turnover. </w:t>
      </w:r>
    </w:p>
    <w:p w14:paraId="0155C61B" w14:textId="77777777" w:rsidR="00E24B96" w:rsidRDefault="00E24B96" w:rsidP="00E24B96">
      <w:pPr>
        <w:pStyle w:val="TSB-Level1Numbers"/>
        <w:numPr>
          <w:ilvl w:val="0"/>
          <w:numId w:val="0"/>
        </w:numPr>
        <w:ind w:left="1424"/>
      </w:pPr>
    </w:p>
    <w:p w14:paraId="08EE4B34" w14:textId="00FD5A3C" w:rsidR="00CC20DC" w:rsidRPr="008876BA" w:rsidRDefault="00E24B96" w:rsidP="00E24B96">
      <w:pPr>
        <w:pStyle w:val="TSB-Level1Numbers"/>
        <w:numPr>
          <w:ilvl w:val="0"/>
          <w:numId w:val="0"/>
        </w:numPr>
        <w:ind w:left="1424"/>
      </w:pPr>
      <w:r>
        <w:t>This policy applies to both automated personal data and to manual filing systems.</w:t>
      </w:r>
    </w:p>
    <w:p w14:paraId="767B6D8C" w14:textId="1E1D944C" w:rsidR="00C01D6D" w:rsidRDefault="00C01D6D" w:rsidP="00C01D6D">
      <w:pPr>
        <w:pStyle w:val="Heading10"/>
      </w:pPr>
      <w:bookmarkStart w:id="9" w:name="_Principles"/>
      <w:bookmarkEnd w:id="9"/>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5087E487"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Processed Fairly, Lawfully and Transparently</w:t>
      </w:r>
    </w:p>
    <w:p w14:paraId="0856DDF2"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Processed for a Specified and Legitimate Purpose</w:t>
      </w:r>
    </w:p>
    <w:p w14:paraId="078D4AA9"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Adequate, Relevant and limited to what is relevant</w:t>
      </w:r>
    </w:p>
    <w:p w14:paraId="5275DC48"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Accurate and up to date</w:t>
      </w:r>
    </w:p>
    <w:p w14:paraId="0E909A6A"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Kept no longer than necessary</w:t>
      </w:r>
    </w:p>
    <w:p w14:paraId="5C808955" w14:textId="77777777" w:rsidR="00E24B96" w:rsidRPr="00E24B96" w:rsidRDefault="00E24B96" w:rsidP="00E24B96">
      <w:pPr>
        <w:pStyle w:val="TSB-Level1Numbers"/>
        <w:numPr>
          <w:ilvl w:val="0"/>
          <w:numId w:val="26"/>
        </w:numPr>
        <w:rPr>
          <w:rFonts w:asciiTheme="minorHAnsi" w:hAnsiTheme="minorHAnsi" w:cstheme="minorBidi"/>
          <w:szCs w:val="22"/>
        </w:rPr>
      </w:pPr>
      <w:r w:rsidRPr="00E24B96">
        <w:rPr>
          <w:rFonts w:asciiTheme="minorHAnsi" w:hAnsiTheme="minorHAnsi" w:cstheme="minorBidi"/>
          <w:szCs w:val="22"/>
        </w:rPr>
        <w:t>Stored securely using technical and organisational measures</w:t>
      </w:r>
    </w:p>
    <w:p w14:paraId="5509312A" w14:textId="7516B65A" w:rsidR="002D65B0" w:rsidRDefault="002D65B0" w:rsidP="00E24B96">
      <w:pPr>
        <w:pStyle w:val="TSB-Level1Numbers"/>
        <w:numPr>
          <w:ilvl w:val="0"/>
          <w:numId w:val="26"/>
        </w:numPr>
      </w:pPr>
      <w:r>
        <w:t>The GDPR</w:t>
      </w:r>
      <w:r w:rsidR="00181ADF">
        <w:t xml:space="preserve"> also requires that “the controller shall be responsible for, and able to demonstrate, compliance with the principles”. </w:t>
      </w:r>
    </w:p>
    <w:p w14:paraId="035E8626" w14:textId="6D9029E3" w:rsidR="00E24B96" w:rsidRPr="002D65B0" w:rsidRDefault="00E24B96" w:rsidP="00E24B96">
      <w:pPr>
        <w:pStyle w:val="TSB-Level1Numbers"/>
        <w:numPr>
          <w:ilvl w:val="0"/>
          <w:numId w:val="0"/>
        </w:numPr>
        <w:ind w:left="1424" w:hanging="431"/>
      </w:pPr>
      <w:r w:rsidRPr="00E24B96">
        <w:t>3.2. The GDPR also requires that “the controller (the school) shall be responsible for, and able to demonstrate, compliance with the principles”.</w:t>
      </w:r>
    </w:p>
    <w:p w14:paraId="462D645B" w14:textId="6A94E783" w:rsidR="00C01D6D" w:rsidRDefault="00C01D6D" w:rsidP="00C01D6D">
      <w:pPr>
        <w:pStyle w:val="Heading10"/>
      </w:pPr>
      <w:bookmarkStart w:id="10" w:name="_Accountability"/>
      <w:bookmarkEnd w:id="10"/>
      <w:r>
        <w:lastRenderedPageBreak/>
        <w:t>Accountability</w:t>
      </w:r>
    </w:p>
    <w:p w14:paraId="54E7B4A7" w14:textId="052422EB" w:rsidR="008B0405" w:rsidRDefault="0033643B" w:rsidP="008B0405">
      <w:pPr>
        <w:pStyle w:val="TSB-Level1Numbers"/>
      </w:pPr>
      <w:r>
        <w:t xml:space="preserve">Rivacre Valley Primary School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5662CF3D" w14:textId="13418B78" w:rsidR="00CE58FB" w:rsidRPr="00CE58FB" w:rsidRDefault="00CE58FB" w:rsidP="00CE58FB">
      <w:pPr>
        <w:pStyle w:val="TSB-Level1Numbers"/>
        <w:numPr>
          <w:ilvl w:val="0"/>
          <w:numId w:val="0"/>
        </w:numPr>
        <w:ind w:left="1424"/>
        <w:rPr>
          <w:b/>
          <w:iCs/>
        </w:rPr>
      </w:pPr>
      <w:r>
        <w:rPr>
          <w:b/>
          <w:iCs/>
        </w:rPr>
        <w:t>Technical Measures</w:t>
      </w:r>
    </w:p>
    <w:p w14:paraId="27B535B9" w14:textId="77777777" w:rsidR="00CE58FB" w:rsidRPr="00CE58FB" w:rsidRDefault="00CE58FB" w:rsidP="00CE58FB">
      <w:pPr>
        <w:pStyle w:val="TSB-Level1Numbers"/>
        <w:numPr>
          <w:ilvl w:val="0"/>
          <w:numId w:val="27"/>
        </w:numPr>
        <w:rPr>
          <w:iCs/>
        </w:rPr>
      </w:pPr>
      <w:r w:rsidRPr="00CE58FB">
        <w:rPr>
          <w:iCs/>
        </w:rPr>
        <w:t>Firewalls</w:t>
      </w:r>
    </w:p>
    <w:p w14:paraId="6DDAB686" w14:textId="77777777" w:rsidR="00CE58FB" w:rsidRPr="00CE58FB" w:rsidRDefault="00CE58FB" w:rsidP="00CE58FB">
      <w:pPr>
        <w:pStyle w:val="TSB-Level1Numbers"/>
        <w:numPr>
          <w:ilvl w:val="0"/>
          <w:numId w:val="27"/>
        </w:numPr>
        <w:rPr>
          <w:iCs/>
        </w:rPr>
      </w:pPr>
      <w:r w:rsidRPr="00CE58FB">
        <w:rPr>
          <w:iCs/>
        </w:rPr>
        <w:t>Anti-virus software</w:t>
      </w:r>
    </w:p>
    <w:p w14:paraId="7A9914FB" w14:textId="77777777" w:rsidR="00CE58FB" w:rsidRPr="00CE58FB" w:rsidRDefault="00CE58FB" w:rsidP="00CE58FB">
      <w:pPr>
        <w:pStyle w:val="TSB-Level1Numbers"/>
        <w:numPr>
          <w:ilvl w:val="0"/>
          <w:numId w:val="27"/>
        </w:numPr>
        <w:rPr>
          <w:iCs/>
        </w:rPr>
      </w:pPr>
      <w:r w:rsidRPr="00CE58FB">
        <w:rPr>
          <w:iCs/>
        </w:rPr>
        <w:t>Encryption</w:t>
      </w:r>
    </w:p>
    <w:p w14:paraId="5DC6ED5F" w14:textId="77777777" w:rsidR="00CE58FB" w:rsidRPr="00CE58FB" w:rsidRDefault="00CE58FB" w:rsidP="00CE58FB">
      <w:pPr>
        <w:pStyle w:val="TSB-Level1Numbers"/>
        <w:numPr>
          <w:ilvl w:val="0"/>
          <w:numId w:val="27"/>
        </w:numPr>
        <w:rPr>
          <w:iCs/>
        </w:rPr>
      </w:pPr>
      <w:r w:rsidRPr="00CE58FB">
        <w:rPr>
          <w:iCs/>
        </w:rPr>
        <w:t xml:space="preserve">Secure emails </w:t>
      </w:r>
    </w:p>
    <w:p w14:paraId="338D5005" w14:textId="77777777" w:rsidR="00CE58FB" w:rsidRPr="00CE58FB" w:rsidRDefault="00CE58FB" w:rsidP="00CE58FB">
      <w:pPr>
        <w:pStyle w:val="TSB-Level1Numbers"/>
        <w:numPr>
          <w:ilvl w:val="0"/>
          <w:numId w:val="27"/>
        </w:numPr>
        <w:rPr>
          <w:iCs/>
        </w:rPr>
      </w:pPr>
      <w:r w:rsidRPr="00CE58FB">
        <w:rPr>
          <w:iCs/>
        </w:rPr>
        <w:t>VPNs (Virtual Private Networks)</w:t>
      </w:r>
    </w:p>
    <w:p w14:paraId="4F43A8FB" w14:textId="77777777" w:rsidR="00CE58FB" w:rsidRPr="00CE58FB" w:rsidRDefault="00CE58FB" w:rsidP="00CE58FB">
      <w:pPr>
        <w:pStyle w:val="TSB-Level1Numbers"/>
        <w:numPr>
          <w:ilvl w:val="0"/>
          <w:numId w:val="0"/>
        </w:numPr>
        <w:ind w:left="1424" w:hanging="431"/>
        <w:rPr>
          <w:iCs/>
        </w:rPr>
      </w:pPr>
    </w:p>
    <w:p w14:paraId="021410C5" w14:textId="441ACE5C" w:rsidR="00CE58FB" w:rsidRPr="00CE58FB" w:rsidRDefault="00CE58FB" w:rsidP="00CE58FB">
      <w:pPr>
        <w:pStyle w:val="TSB-Level1Numbers"/>
        <w:numPr>
          <w:ilvl w:val="0"/>
          <w:numId w:val="0"/>
        </w:numPr>
        <w:ind w:left="1424"/>
        <w:rPr>
          <w:b/>
          <w:iCs/>
        </w:rPr>
      </w:pPr>
      <w:r w:rsidRPr="00CE58FB">
        <w:rPr>
          <w:b/>
          <w:iCs/>
        </w:rPr>
        <w:t>Organisational Measures</w:t>
      </w:r>
    </w:p>
    <w:p w14:paraId="56D3FA0E" w14:textId="77777777" w:rsidR="00CE58FB" w:rsidRPr="00CE58FB" w:rsidRDefault="00CE58FB" w:rsidP="00CE58FB">
      <w:pPr>
        <w:pStyle w:val="TSB-Level1Numbers"/>
        <w:numPr>
          <w:ilvl w:val="0"/>
          <w:numId w:val="28"/>
        </w:numPr>
        <w:rPr>
          <w:iCs/>
        </w:rPr>
      </w:pPr>
      <w:r w:rsidRPr="00CE58FB">
        <w:rPr>
          <w:iCs/>
        </w:rPr>
        <w:t>Policies and Procedures in place to help staff understand their duties under data protection</w:t>
      </w:r>
    </w:p>
    <w:p w14:paraId="1D2CD68A" w14:textId="77777777" w:rsidR="00CE58FB" w:rsidRPr="00CE58FB" w:rsidRDefault="00CE58FB" w:rsidP="00CE58FB">
      <w:pPr>
        <w:pStyle w:val="TSB-Level1Numbers"/>
        <w:numPr>
          <w:ilvl w:val="0"/>
          <w:numId w:val="28"/>
        </w:numPr>
        <w:rPr>
          <w:iCs/>
        </w:rPr>
      </w:pPr>
      <w:r w:rsidRPr="00CE58FB">
        <w:rPr>
          <w:iCs/>
        </w:rPr>
        <w:t>Training</w:t>
      </w:r>
    </w:p>
    <w:p w14:paraId="5C2F2261" w14:textId="77777777" w:rsidR="00CE58FB" w:rsidRPr="00CE58FB" w:rsidRDefault="00CE58FB" w:rsidP="00CE58FB">
      <w:pPr>
        <w:pStyle w:val="TSB-Level1Numbers"/>
        <w:numPr>
          <w:ilvl w:val="0"/>
          <w:numId w:val="28"/>
        </w:numPr>
        <w:rPr>
          <w:iCs/>
        </w:rPr>
      </w:pPr>
      <w:r w:rsidRPr="00CE58FB">
        <w:rPr>
          <w:iCs/>
        </w:rPr>
        <w:t>User guides on Bertha</w:t>
      </w:r>
    </w:p>
    <w:p w14:paraId="1746D090" w14:textId="77777777" w:rsidR="00CE58FB" w:rsidRPr="00CE58FB" w:rsidRDefault="00CE58FB" w:rsidP="00CE58FB">
      <w:pPr>
        <w:pStyle w:val="TSB-Level1Numbers"/>
        <w:numPr>
          <w:ilvl w:val="0"/>
          <w:numId w:val="28"/>
        </w:numPr>
        <w:rPr>
          <w:iCs/>
        </w:rPr>
      </w:pPr>
      <w:r w:rsidRPr="00CE58FB">
        <w:rPr>
          <w:iCs/>
        </w:rPr>
        <w:t xml:space="preserve">A more knowledgeable and open culture towards Data Protection </w:t>
      </w:r>
    </w:p>
    <w:p w14:paraId="565C3676" w14:textId="77777777" w:rsidR="00CE58FB" w:rsidRDefault="00CE58FB" w:rsidP="00CE58FB">
      <w:pPr>
        <w:pStyle w:val="TSB-Level1Numbers"/>
        <w:numPr>
          <w:ilvl w:val="0"/>
          <w:numId w:val="0"/>
        </w:numPr>
        <w:ind w:left="1424"/>
      </w:pPr>
    </w:p>
    <w:p w14:paraId="0D2ADD10" w14:textId="5BABD852" w:rsidR="000F78E4" w:rsidRDefault="00CE58FB" w:rsidP="008B0405">
      <w:pPr>
        <w:pStyle w:val="TSB-Level1Numbers"/>
      </w:pPr>
      <w:r>
        <w:t>Rivacre Valley Primary School</w:t>
      </w:r>
      <w:r w:rsidR="000F78E4">
        <w:t xml:space="preserve"> will provide comprehensive, clear and transparent privacy policies.</w:t>
      </w:r>
    </w:p>
    <w:p w14:paraId="35F4DCC9" w14:textId="536B6734" w:rsidR="00F17B3C" w:rsidRDefault="000F78E4" w:rsidP="008B0405">
      <w:pPr>
        <w:pStyle w:val="TSB-Level1Numbers"/>
      </w:pPr>
      <w:r>
        <w:t>Records of activities relating to higher risk processing will be maintained, such as the processing of special categories data.</w:t>
      </w:r>
    </w:p>
    <w:p w14:paraId="25475C9F" w14:textId="77777777" w:rsidR="00CE58FB" w:rsidRDefault="00CE58FB" w:rsidP="0029111F">
      <w:pPr>
        <w:pStyle w:val="TSB-Level1Numbers"/>
      </w:pPr>
      <w:r>
        <w:t xml:space="preserve">In line with best practice, we shall maintain a record of processing activities. This will include as a minimum the following: </w:t>
      </w:r>
    </w:p>
    <w:p w14:paraId="46DC0252" w14:textId="28FC5821" w:rsidR="000F78E4" w:rsidRDefault="00CE58FB" w:rsidP="00CE58FB">
      <w:pPr>
        <w:pStyle w:val="TSB-Level1Numbers"/>
        <w:numPr>
          <w:ilvl w:val="0"/>
          <w:numId w:val="29"/>
        </w:numPr>
      </w:pPr>
      <w:r>
        <w:t xml:space="preserve">   </w:t>
      </w:r>
      <w:r w:rsidR="00F17B3C">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0CCAEC52" w14:textId="3806D20F" w:rsidR="0039313A" w:rsidRDefault="00CE58FB" w:rsidP="00CE58FB">
      <w:pPr>
        <w:pStyle w:val="TSB-Level1Numbers"/>
      </w:pPr>
      <w:r>
        <w:lastRenderedPageBreak/>
        <w:t>Rivacre Valley Primary School</w:t>
      </w:r>
      <w:r w:rsidR="0039313A">
        <w:t xml:space="preserve"> will implement measures that meet the principles of data protection</w:t>
      </w:r>
      <w:r>
        <w:t xml:space="preserve">, continuously creating and improving security features. </w:t>
      </w:r>
      <w:r w:rsidR="0039313A">
        <w:t xml:space="preserve"> </w:t>
      </w:r>
    </w:p>
    <w:p w14:paraId="454777AD" w14:textId="296BAEC4" w:rsidR="00E303C1" w:rsidRPr="008B0405" w:rsidRDefault="00CE58FB" w:rsidP="00E303C1">
      <w:pPr>
        <w:pStyle w:val="TSB-Level1Numbers"/>
      </w:pPr>
      <w:r>
        <w:t>Rivacre Valley Primary School will produce Data protection Impact Assessments where the processing of personal data is likely to result in a high risk to the rights of the individual, where a major project requires the processing of personal data or before the introduction of new technology or a significant change to the way processing is performed.</w:t>
      </w:r>
    </w:p>
    <w:p w14:paraId="400A8B57" w14:textId="77777777" w:rsidR="00C01D6D" w:rsidRDefault="00C01D6D" w:rsidP="00C01D6D">
      <w:pPr>
        <w:pStyle w:val="Heading10"/>
      </w:pPr>
      <w:bookmarkStart w:id="11" w:name="_Data_protection_officer"/>
      <w:bookmarkEnd w:id="11"/>
      <w:r>
        <w:t>Data protection officer (DPO)</w:t>
      </w:r>
    </w:p>
    <w:p w14:paraId="50853EFF" w14:textId="2B856006" w:rsidR="00A3555E" w:rsidRDefault="00CE58FB" w:rsidP="00A3555E">
      <w:pPr>
        <w:pStyle w:val="TSB-Level1Numbers"/>
      </w:pPr>
      <w:r>
        <w:t>Rivacre Valley Primary School has appointed a DPO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2633F6CC" w:rsidR="003956B6" w:rsidRDefault="00CE58FB" w:rsidP="009326AD">
      <w:pPr>
        <w:pStyle w:val="TSB-PolicyBullets"/>
      </w:pPr>
      <w:r>
        <w:t xml:space="preserve">Monitor Rivacre Valley Primary </w:t>
      </w:r>
      <w:r w:rsidR="003956B6">
        <w:t xml:space="preserve">school’s compliance with the GDPR and other laws, including managing internal data protection activities, advising on data protection impact assessments, conducting internal audits, and providing the required training to staff members. </w:t>
      </w:r>
    </w:p>
    <w:p w14:paraId="7A97D373" w14:textId="0277312C" w:rsidR="003956B6" w:rsidRDefault="00CE58FB" w:rsidP="00CE58FB">
      <w:pPr>
        <w:pStyle w:val="TSB-Level1Numbers"/>
      </w:pPr>
      <w:r w:rsidRPr="00CE58FB">
        <w:t>The role of DPO will be carried out by an experienced and qualified member of staff as designated by Ch</w:t>
      </w:r>
      <w:r w:rsidR="005248E8">
        <w:t>eshire West and Chester Council</w:t>
      </w:r>
      <w:r w:rsidR="003956B6" w:rsidRPr="00CE58FB">
        <w:t>.</w:t>
      </w:r>
      <w:r w:rsidR="003956B6">
        <w:t xml:space="preserve"> </w:t>
      </w:r>
    </w:p>
    <w:p w14:paraId="2FB1CFD8" w14:textId="77777777" w:rsidR="00CE58FB" w:rsidRDefault="00CE58FB" w:rsidP="00CE58FB">
      <w:pPr>
        <w:pStyle w:val="TSB-Level1Numbers"/>
      </w:pPr>
      <w:r>
        <w:t>Rivacre Valley Primary School will make freely available the contact details for their appointed DPO:</w:t>
      </w:r>
    </w:p>
    <w:p w14:paraId="537F7114" w14:textId="10E4AA22" w:rsidR="00CE58FB" w:rsidRDefault="00CE58FB" w:rsidP="00CE58FB">
      <w:pPr>
        <w:pStyle w:val="TSB-Level1Numbers"/>
        <w:numPr>
          <w:ilvl w:val="0"/>
          <w:numId w:val="0"/>
        </w:numPr>
        <w:ind w:left="1424"/>
      </w:pPr>
      <w:r>
        <w:t xml:space="preserve">Schools Data Protection Officer: </w:t>
      </w:r>
    </w:p>
    <w:p w14:paraId="5B21DD69" w14:textId="77777777" w:rsidR="00CE58FB" w:rsidRDefault="00CE58FB" w:rsidP="00CE58FB">
      <w:pPr>
        <w:pStyle w:val="TSB-Level1Numbers"/>
        <w:numPr>
          <w:ilvl w:val="0"/>
          <w:numId w:val="0"/>
        </w:numPr>
        <w:ind w:left="1424"/>
      </w:pPr>
      <w:r>
        <w:t>Cheshire West and Chester Council,</w:t>
      </w:r>
    </w:p>
    <w:p w14:paraId="3D37FA7C" w14:textId="77777777" w:rsidR="00CE58FB" w:rsidRDefault="00CE58FB" w:rsidP="00CE58FB">
      <w:pPr>
        <w:pStyle w:val="TSB-Level1Numbers"/>
        <w:numPr>
          <w:ilvl w:val="0"/>
          <w:numId w:val="0"/>
        </w:numPr>
        <w:ind w:left="1424"/>
      </w:pPr>
      <w:r>
        <w:t xml:space="preserve">HQ, 58 Nicholas Street, </w:t>
      </w:r>
    </w:p>
    <w:p w14:paraId="27912BC2" w14:textId="77777777" w:rsidR="00CE58FB" w:rsidRDefault="00CE58FB" w:rsidP="00CE58FB">
      <w:pPr>
        <w:pStyle w:val="TSB-Level1Numbers"/>
        <w:numPr>
          <w:ilvl w:val="0"/>
          <w:numId w:val="0"/>
        </w:numPr>
        <w:ind w:left="1424"/>
      </w:pPr>
      <w:r>
        <w:t xml:space="preserve">Chester, </w:t>
      </w:r>
    </w:p>
    <w:p w14:paraId="07487A9C" w14:textId="77777777" w:rsidR="00CE58FB" w:rsidRDefault="00CE58FB" w:rsidP="00CE58FB">
      <w:pPr>
        <w:pStyle w:val="TSB-Level1Numbers"/>
        <w:numPr>
          <w:ilvl w:val="0"/>
          <w:numId w:val="0"/>
        </w:numPr>
        <w:ind w:left="1424"/>
      </w:pPr>
      <w:r>
        <w:t xml:space="preserve">CH1 2NP </w:t>
      </w:r>
    </w:p>
    <w:p w14:paraId="0C3643EF" w14:textId="7F20F93E" w:rsidR="00A72F9F" w:rsidRDefault="00CE58FB" w:rsidP="00CE58FB">
      <w:pPr>
        <w:pStyle w:val="TSB-Level1Numbers"/>
        <w:numPr>
          <w:ilvl w:val="0"/>
          <w:numId w:val="0"/>
        </w:numPr>
        <w:ind w:left="1424"/>
      </w:pPr>
      <w:r>
        <w:t xml:space="preserve">Email: </w:t>
      </w:r>
      <w:hyperlink r:id="rId11" w:history="1">
        <w:r w:rsidRPr="00D56F44">
          <w:rPr>
            <w:rStyle w:val="Hyperlink"/>
          </w:rPr>
          <w:t>schoolDPO@cheshirewestandchester.gov.uk</w:t>
        </w:r>
      </w:hyperlink>
      <w:r>
        <w:t xml:space="preserve"> </w:t>
      </w:r>
    </w:p>
    <w:p w14:paraId="2F06C8A5" w14:textId="6424E001" w:rsidR="00B34C05" w:rsidRDefault="00B34C05" w:rsidP="00CE58FB">
      <w:pPr>
        <w:pStyle w:val="TSB-Level1Numbers"/>
        <w:numPr>
          <w:ilvl w:val="0"/>
          <w:numId w:val="0"/>
        </w:numPr>
        <w:ind w:left="1424"/>
      </w:pPr>
      <w:r>
        <w:t>The In School Data Protecti</w:t>
      </w:r>
      <w:r w:rsidR="00DD3972">
        <w:t>on Lead is: Mrs Sue Cole</w:t>
      </w:r>
    </w:p>
    <w:p w14:paraId="0714BBBC" w14:textId="77777777" w:rsidR="00CE58FB" w:rsidRDefault="00CE58FB" w:rsidP="00CE58FB">
      <w:pPr>
        <w:pStyle w:val="TSB-Level1Numbers"/>
      </w:pPr>
      <w:r>
        <w:t>The DPO will operate independently, their role being to:</w:t>
      </w:r>
    </w:p>
    <w:p w14:paraId="4172DE5C" w14:textId="77777777" w:rsidR="00CE58FB" w:rsidRDefault="00CE58FB" w:rsidP="00CE58FB">
      <w:pPr>
        <w:pStyle w:val="TSB-Level1Numbers"/>
        <w:numPr>
          <w:ilvl w:val="0"/>
          <w:numId w:val="29"/>
        </w:numPr>
      </w:pPr>
      <w:r>
        <w:t>advise the school and its employees about the obligations to comply with GDPR and other data protection requirements – this could be to assist in implementing a new CCTV system or to respond to questions or complaints about information rights.</w:t>
      </w:r>
    </w:p>
    <w:p w14:paraId="6EC938B3" w14:textId="77777777" w:rsidR="00CE58FB" w:rsidRDefault="00CE58FB" w:rsidP="00CE58FB">
      <w:pPr>
        <w:pStyle w:val="TSB-Level1Numbers"/>
        <w:numPr>
          <w:ilvl w:val="0"/>
          <w:numId w:val="29"/>
        </w:numPr>
      </w:pPr>
      <w:r>
        <w:t>monitor your school’s compliance with GDPR, advising on internal data protection activities such as training for staff, the need for data protection impact assessments and conducting internal audits.</w:t>
      </w:r>
    </w:p>
    <w:p w14:paraId="38911D98" w14:textId="77777777" w:rsidR="00CE58FB" w:rsidRDefault="00CE58FB" w:rsidP="00CE58FB">
      <w:pPr>
        <w:pStyle w:val="TSB-Level1Numbers"/>
        <w:numPr>
          <w:ilvl w:val="0"/>
          <w:numId w:val="29"/>
        </w:numPr>
      </w:pPr>
      <w:r>
        <w:lastRenderedPageBreak/>
        <w:t>act as the first point of contact with the Information Commissioner’s Office and for individuals whose data you process.</w:t>
      </w:r>
    </w:p>
    <w:p w14:paraId="3A440205" w14:textId="77777777" w:rsidR="005248E8" w:rsidRDefault="00CE58FB" w:rsidP="005248E8">
      <w:pPr>
        <w:pStyle w:val="TSB-Level1Numbers"/>
      </w:pPr>
      <w:r w:rsidRPr="00CE58FB">
        <w:t>Where advice and guidance offered by the DPO is rejected by the school, this will be independently recorded.</w:t>
      </w:r>
      <w:bookmarkStart w:id="12" w:name="_Lawful_processing"/>
      <w:bookmarkEnd w:id="12"/>
    </w:p>
    <w:p w14:paraId="67333F9F" w14:textId="77777777" w:rsidR="005248E8" w:rsidRDefault="005248E8" w:rsidP="005248E8">
      <w:pPr>
        <w:pStyle w:val="TSB-Level1Numbers"/>
      </w:pPr>
      <w:r w:rsidRPr="005248E8">
        <w:t>Advice offered by the DPO will only be declined at the direction of the Head and/or Governing body and will be provided to the DPO in writing.</w:t>
      </w:r>
    </w:p>
    <w:p w14:paraId="06BA4CE7" w14:textId="08E9EAE3" w:rsidR="005248E8" w:rsidRPr="00C9315A" w:rsidRDefault="005248E8" w:rsidP="005248E8">
      <w:pPr>
        <w:pStyle w:val="Heading10"/>
      </w:pPr>
      <w:r w:rsidRPr="00C9315A">
        <w:t xml:space="preserve">Lawful processing </w:t>
      </w:r>
    </w:p>
    <w:p w14:paraId="1C1617FC" w14:textId="7D8D2FA7" w:rsidR="00181ADF" w:rsidRDefault="00181ADF" w:rsidP="005248E8">
      <w:pPr>
        <w:pStyle w:val="TSB-Level1Numbers"/>
      </w:pPr>
      <w:r>
        <w:t xml:space="preserve">The legal basis for processing data </w:t>
      </w:r>
      <w:r w:rsidR="008B0405">
        <w:t>will be</w:t>
      </w:r>
      <w:r>
        <w:t xml:space="preserve"> identified and documented prior to data being processed. </w:t>
      </w:r>
      <w:r w:rsidR="005248E8" w:rsidRPr="005248E8">
        <w:t>The school will make it clear, at all times, the basis on which personal data is processed.</w:t>
      </w:r>
    </w:p>
    <w:p w14:paraId="61591ACB" w14:textId="77777777" w:rsidR="005248E8" w:rsidRDefault="005248E8" w:rsidP="005248E8">
      <w:pPr>
        <w:pStyle w:val="TSB-Level1Numbers"/>
      </w:pPr>
      <w:r>
        <w:t>Rivacre Valley Primary School</w:t>
      </w:r>
      <w:r w:rsidR="00AA760E">
        <w:t xml:space="preserve"> </w:t>
      </w:r>
      <w:r>
        <w:t xml:space="preserve">will ensure that, where it processes personal data it will be lawfully processed under one of the following conditions: </w:t>
      </w:r>
    </w:p>
    <w:p w14:paraId="3265B8B6" w14:textId="77777777" w:rsidR="005248E8" w:rsidRDefault="005248E8" w:rsidP="005248E8">
      <w:pPr>
        <w:pStyle w:val="TSB-Level1Numbers"/>
        <w:numPr>
          <w:ilvl w:val="0"/>
          <w:numId w:val="30"/>
        </w:numPr>
      </w:pPr>
      <w:r>
        <w:t xml:space="preserve">Compliance with a legal obligation. </w:t>
      </w:r>
    </w:p>
    <w:p w14:paraId="036BE53A" w14:textId="77777777" w:rsidR="005248E8" w:rsidRDefault="005248E8" w:rsidP="005248E8">
      <w:pPr>
        <w:pStyle w:val="TSB-Level1Numbers"/>
        <w:numPr>
          <w:ilvl w:val="0"/>
          <w:numId w:val="30"/>
        </w:numPr>
      </w:pPr>
      <w:r>
        <w:t xml:space="preserve">The performance of a task carried out in the public interest or in the exercise of official authority vested in the controller. </w:t>
      </w:r>
    </w:p>
    <w:p w14:paraId="5D45A401" w14:textId="77777777" w:rsidR="005248E8" w:rsidRDefault="005248E8" w:rsidP="005248E8">
      <w:pPr>
        <w:pStyle w:val="TSB-Level1Numbers"/>
        <w:numPr>
          <w:ilvl w:val="0"/>
          <w:numId w:val="30"/>
        </w:numPr>
      </w:pPr>
      <w:r>
        <w:t xml:space="preserve">For the performance of a contract with the data subject or to take steps to enter into a contract. </w:t>
      </w:r>
    </w:p>
    <w:p w14:paraId="53B1B492" w14:textId="77777777" w:rsidR="005248E8" w:rsidRDefault="005248E8" w:rsidP="005248E8">
      <w:pPr>
        <w:pStyle w:val="TSB-Level1Numbers"/>
        <w:numPr>
          <w:ilvl w:val="0"/>
          <w:numId w:val="30"/>
        </w:numPr>
      </w:pPr>
      <w:r>
        <w:t xml:space="preserve">Protecting the vital interests of a data subject or another person. </w:t>
      </w:r>
    </w:p>
    <w:p w14:paraId="13781031" w14:textId="3AFFB5A7" w:rsidR="00AA760E" w:rsidRDefault="005248E8" w:rsidP="005248E8">
      <w:pPr>
        <w:pStyle w:val="TSB-Level1Numbers"/>
        <w:numPr>
          <w:ilvl w:val="0"/>
          <w:numId w:val="30"/>
        </w:numPr>
      </w:pPr>
      <w:r>
        <w:t xml:space="preserve">For the purposes of legitimate interests pursued by the controller or a third party, except where such interests are overridden by the interests, rights or freedoms of the data subject. </w:t>
      </w:r>
    </w:p>
    <w:p w14:paraId="1C34E342" w14:textId="42B85ACA" w:rsidR="005248E8" w:rsidRDefault="005248E8" w:rsidP="005248E8">
      <w:pPr>
        <w:pStyle w:val="TSB-Level1Numbers"/>
      </w:pPr>
      <w:r>
        <w:t xml:space="preserve">In addition, Rivacre Valley Primary School will ensure that the processing of sensitive data will only be processed under the following conditions: </w:t>
      </w:r>
    </w:p>
    <w:p w14:paraId="33FF2C93" w14:textId="77777777" w:rsidR="005248E8" w:rsidRDefault="005248E8" w:rsidP="005248E8">
      <w:pPr>
        <w:pStyle w:val="TSB-Level1Numbers"/>
        <w:numPr>
          <w:ilvl w:val="0"/>
          <w:numId w:val="31"/>
        </w:numPr>
      </w:pPr>
      <w:r>
        <w:t xml:space="preserve">Explicit consent of the data subject, unless reliance on consent is prohibited by EU or Member State law. </w:t>
      </w:r>
    </w:p>
    <w:p w14:paraId="5F5DE435" w14:textId="77777777" w:rsidR="005248E8" w:rsidRDefault="005248E8" w:rsidP="005248E8">
      <w:pPr>
        <w:pStyle w:val="TSB-Level1Numbers"/>
        <w:numPr>
          <w:ilvl w:val="0"/>
          <w:numId w:val="31"/>
        </w:numPr>
      </w:pPr>
      <w:r>
        <w:t xml:space="preserve">Carrying out obligations under employment, social security or social protection law, or a collective agreement. </w:t>
      </w:r>
    </w:p>
    <w:p w14:paraId="3008B92B" w14:textId="77777777" w:rsidR="005248E8" w:rsidRDefault="005248E8" w:rsidP="005248E8">
      <w:pPr>
        <w:pStyle w:val="TSB-Level1Numbers"/>
        <w:numPr>
          <w:ilvl w:val="0"/>
          <w:numId w:val="31"/>
        </w:numPr>
      </w:pPr>
      <w:r>
        <w:t xml:space="preserve">Protecting the vital interests of a data subject or another individual here the data subject is physically or legally incapable of giving consent. </w:t>
      </w:r>
    </w:p>
    <w:p w14:paraId="59B48062" w14:textId="77777777" w:rsidR="005248E8" w:rsidRDefault="005248E8" w:rsidP="005248E8">
      <w:pPr>
        <w:pStyle w:val="TSB-Level1Numbers"/>
        <w:numPr>
          <w:ilvl w:val="0"/>
          <w:numId w:val="31"/>
        </w:numPr>
      </w:pPr>
      <w:r>
        <w:t xml:space="preserve">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 </w:t>
      </w:r>
    </w:p>
    <w:p w14:paraId="7CAE20AA" w14:textId="77777777" w:rsidR="005248E8" w:rsidRDefault="005248E8" w:rsidP="005248E8">
      <w:pPr>
        <w:pStyle w:val="TSB-Level1Numbers"/>
        <w:numPr>
          <w:ilvl w:val="0"/>
          <w:numId w:val="31"/>
        </w:numPr>
      </w:pPr>
      <w:r>
        <w:t xml:space="preserve">Processing relates to personal data manifestly made public by the data subject. </w:t>
      </w:r>
    </w:p>
    <w:p w14:paraId="3F281DA2" w14:textId="77777777" w:rsidR="005248E8" w:rsidRDefault="005248E8" w:rsidP="005248E8">
      <w:pPr>
        <w:pStyle w:val="TSB-Level1Numbers"/>
        <w:numPr>
          <w:ilvl w:val="0"/>
          <w:numId w:val="31"/>
        </w:numPr>
      </w:pPr>
      <w:r>
        <w:lastRenderedPageBreak/>
        <w:t>Processing is necessary for the establishment, exercise or defence of legal claims</w:t>
      </w:r>
    </w:p>
    <w:p w14:paraId="01059DB5" w14:textId="77777777" w:rsidR="005248E8" w:rsidRDefault="005248E8" w:rsidP="005248E8">
      <w:pPr>
        <w:pStyle w:val="TSB-Level1Numbers"/>
        <w:numPr>
          <w:ilvl w:val="0"/>
          <w:numId w:val="31"/>
        </w:numPr>
      </w:pPr>
      <w:r>
        <w:t>Processing is necessary for reasons of substantial public interest, on the basis of Union or Member state law, with full regard for the rights and interests of the data subject.</w:t>
      </w:r>
    </w:p>
    <w:p w14:paraId="4F7FD1AA" w14:textId="029E93FD" w:rsidR="005248E8" w:rsidRDefault="005248E8" w:rsidP="005248E8">
      <w:pPr>
        <w:pStyle w:val="TSB-Level1Numbers"/>
        <w:numPr>
          <w:ilvl w:val="0"/>
          <w:numId w:val="31"/>
        </w:numPr>
      </w:pPr>
      <w:r>
        <w:t>Processing is necessary for the purposes of preventive or occupational medicine, for example, the assessment of the working capacity of the employee</w:t>
      </w:r>
    </w:p>
    <w:p w14:paraId="759B4757" w14:textId="77777777" w:rsidR="005248E8" w:rsidRDefault="005248E8" w:rsidP="005248E8">
      <w:pPr>
        <w:pStyle w:val="TSB-Level1Numbers"/>
        <w:numPr>
          <w:ilvl w:val="0"/>
          <w:numId w:val="31"/>
        </w:numPr>
      </w:pPr>
      <w:r>
        <w:t>Processing is necessary for archiving purposes in the public interest, scientific or historical research purposes or statistical purposes</w:t>
      </w:r>
    </w:p>
    <w:p w14:paraId="371221A1" w14:textId="2FB53695" w:rsidR="005248E8" w:rsidRDefault="005248E8" w:rsidP="005248E8">
      <w:pPr>
        <w:pStyle w:val="TSB-Level1Numbers"/>
        <w:numPr>
          <w:ilvl w:val="0"/>
          <w:numId w:val="0"/>
        </w:numPr>
      </w:pPr>
    </w:p>
    <w:p w14:paraId="06927A34" w14:textId="08720F13" w:rsidR="00912AA5" w:rsidRDefault="00912AA5" w:rsidP="00912AA5">
      <w:pPr>
        <w:pStyle w:val="Heading10"/>
      </w:pPr>
      <w:bookmarkStart w:id="13" w:name="_Consent"/>
      <w:bookmarkEnd w:id="13"/>
      <w:r>
        <w:t>Consent</w:t>
      </w:r>
    </w:p>
    <w:p w14:paraId="7622ECD6" w14:textId="59BD3115" w:rsidR="005248E8" w:rsidRDefault="005248E8" w:rsidP="005248E8">
      <w:pPr>
        <w:pStyle w:val="TSB-Level1Numbers"/>
        <w:ind w:left="993"/>
      </w:pPr>
      <w:r>
        <w:t>Where there is no other legal basis for the processing of data Rivacre Valley Primary School may rely on the consent of individuals, both parents and pupils, in seeking consent.</w:t>
      </w:r>
    </w:p>
    <w:p w14:paraId="34E4B8BE" w14:textId="5CDBF022" w:rsidR="005248E8" w:rsidRDefault="005248E8" w:rsidP="005248E8">
      <w:pPr>
        <w:pStyle w:val="TSB-Level1Numbers"/>
        <w:ind w:left="993"/>
      </w:pPr>
      <w:r>
        <w:t xml:space="preserve">Where used, consent must be a positive indication. It cannot be inferred from silence, inactivity or pre-ticked boxes. </w:t>
      </w:r>
    </w:p>
    <w:p w14:paraId="4590132F" w14:textId="0E17AA05" w:rsidR="005248E8" w:rsidRDefault="005248E8" w:rsidP="005248E8">
      <w:pPr>
        <w:pStyle w:val="TSB-Level1Numbers"/>
        <w:ind w:left="993"/>
      </w:pPr>
      <w:r>
        <w:t xml:space="preserve">Consent will only be accepted where it is freely given, specific, informed and an unambiguous indication of the individual’s wishes. </w:t>
      </w:r>
    </w:p>
    <w:p w14:paraId="433CDAD3" w14:textId="3B794242" w:rsidR="005248E8" w:rsidRDefault="005248E8" w:rsidP="005248E8">
      <w:pPr>
        <w:pStyle w:val="TSB-Level1Numbers"/>
        <w:ind w:left="993"/>
      </w:pPr>
      <w:r>
        <w:t xml:space="preserve">Where consent is given, a record will be kept documenting how and when consent was given. </w:t>
      </w:r>
    </w:p>
    <w:p w14:paraId="10A3A7F2" w14:textId="385FB50E" w:rsidR="005248E8" w:rsidRDefault="005248E8" w:rsidP="005248E8">
      <w:pPr>
        <w:pStyle w:val="TSB-Level1Numbers"/>
        <w:ind w:left="993"/>
      </w:pPr>
      <w:r>
        <w:t xml:space="preserve">Consent previously accepted under the DPA will be reviewed to ensure it meets the standards of the GDPR; however, acceptable consent obtained under the DPA will not be reobtained. </w:t>
      </w:r>
    </w:p>
    <w:p w14:paraId="716EB9D7" w14:textId="296F1CD6" w:rsidR="005248E8" w:rsidRDefault="005248E8" w:rsidP="005248E8">
      <w:pPr>
        <w:pStyle w:val="TSB-Level1Numbers"/>
        <w:ind w:left="993"/>
      </w:pPr>
      <w:r>
        <w:t xml:space="preserve">Consent can be withdrawn by the individual at any time. </w:t>
      </w:r>
    </w:p>
    <w:p w14:paraId="26B202E7" w14:textId="3ACA65D4" w:rsidR="005248E8" w:rsidRDefault="005248E8" w:rsidP="005248E8">
      <w:pPr>
        <w:pStyle w:val="TSB-Level1Numbers"/>
        <w:numPr>
          <w:ilvl w:val="1"/>
          <w:numId w:val="32"/>
        </w:numPr>
      </w:pPr>
      <w:r w:rsidRPr="005248E8">
        <w:t>The consent of parents will be sought prior to the processing of a child’s data under the age of 12 except where the processing is related to preventative or counselling services offered directly to a child.</w:t>
      </w:r>
    </w:p>
    <w:p w14:paraId="3528ACB7" w14:textId="4A10DCF4" w:rsidR="009C1479" w:rsidRPr="00B01046" w:rsidRDefault="009C1479" w:rsidP="005248E8">
      <w:pPr>
        <w:pStyle w:val="TSB-Level1Numbers"/>
        <w:numPr>
          <w:ilvl w:val="0"/>
          <w:numId w:val="0"/>
        </w:numPr>
      </w:pPr>
    </w:p>
    <w:p w14:paraId="38F15E68" w14:textId="421009A9" w:rsidR="00C01D6D" w:rsidRDefault="00C01D6D" w:rsidP="00C01D6D">
      <w:pPr>
        <w:pStyle w:val="Heading10"/>
      </w:pPr>
      <w:bookmarkStart w:id="14" w:name="_The_right_to"/>
      <w:bookmarkEnd w:id="14"/>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lastRenderedPageBreak/>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5992FE45"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The identity and contact details of the controller, and where applicable, the controller’s representative and the DPO. </w:t>
      </w:r>
    </w:p>
    <w:p w14:paraId="77317D59" w14:textId="2773089C"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The purpose of, and the legal basis for, processing the data. </w:t>
      </w:r>
    </w:p>
    <w:p w14:paraId="40A2A8D5"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Any legitimate interests of the controller or third party. </w:t>
      </w:r>
    </w:p>
    <w:p w14:paraId="3B33C3A1"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Any recipient or categories of recipients of the personal data. </w:t>
      </w:r>
    </w:p>
    <w:p w14:paraId="4BE4BF92"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Details of transfers to third countries and the safeguards in place. </w:t>
      </w:r>
    </w:p>
    <w:p w14:paraId="219613D7"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The retention period of criteria used to determine the retention period. </w:t>
      </w:r>
    </w:p>
    <w:p w14:paraId="1583E3BE" w14:textId="77777777" w:rsidR="005248E8" w:rsidRPr="005248E8" w:rsidRDefault="005248E8" w:rsidP="005248E8">
      <w:pPr>
        <w:pStyle w:val="TSB-Level1Numbers"/>
        <w:numPr>
          <w:ilvl w:val="0"/>
          <w:numId w:val="33"/>
        </w:numPr>
        <w:rPr>
          <w:rFonts w:asciiTheme="minorHAnsi" w:hAnsiTheme="minorHAnsi" w:cstheme="minorBidi"/>
          <w:szCs w:val="22"/>
        </w:rPr>
      </w:pPr>
      <w:r w:rsidRPr="005248E8">
        <w:rPr>
          <w:rFonts w:asciiTheme="minorHAnsi" w:hAnsiTheme="minorHAnsi" w:cstheme="minorBidi"/>
          <w:szCs w:val="22"/>
        </w:rPr>
        <w:t xml:space="preserve">The existence of the data subject’s rights, including the right to: </w:t>
      </w:r>
    </w:p>
    <w:p w14:paraId="7FC4B22E" w14:textId="77777777" w:rsidR="005248E8" w:rsidRPr="005248E8" w:rsidRDefault="005248E8" w:rsidP="005248E8">
      <w:pPr>
        <w:pStyle w:val="TSB-Level1Numbers"/>
        <w:numPr>
          <w:ilvl w:val="1"/>
          <w:numId w:val="33"/>
        </w:numPr>
        <w:rPr>
          <w:rFonts w:asciiTheme="minorHAnsi" w:hAnsiTheme="minorHAnsi" w:cstheme="minorBidi"/>
          <w:szCs w:val="22"/>
        </w:rPr>
      </w:pPr>
      <w:r w:rsidRPr="005248E8">
        <w:rPr>
          <w:rFonts w:asciiTheme="minorHAnsi" w:hAnsiTheme="minorHAnsi" w:cstheme="minorBidi"/>
          <w:szCs w:val="22"/>
        </w:rPr>
        <w:t xml:space="preserve">Withdraw consent at any time. </w:t>
      </w:r>
    </w:p>
    <w:p w14:paraId="37F49DD3" w14:textId="77777777" w:rsidR="005248E8" w:rsidRPr="005248E8" w:rsidRDefault="005248E8" w:rsidP="005248E8">
      <w:pPr>
        <w:pStyle w:val="TSB-Level1Numbers"/>
        <w:numPr>
          <w:ilvl w:val="1"/>
          <w:numId w:val="33"/>
        </w:numPr>
        <w:rPr>
          <w:rFonts w:asciiTheme="minorHAnsi" w:hAnsiTheme="minorHAnsi" w:cstheme="minorBidi"/>
          <w:szCs w:val="22"/>
        </w:rPr>
      </w:pPr>
      <w:r w:rsidRPr="005248E8">
        <w:rPr>
          <w:rFonts w:asciiTheme="minorHAnsi" w:hAnsiTheme="minorHAnsi" w:cstheme="minorBidi"/>
          <w:szCs w:val="22"/>
        </w:rPr>
        <w:t xml:space="preserve">Lodge a complaint with a supervisory authority.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6FA050B4" w:rsidR="00091763" w:rsidRDefault="00091763" w:rsidP="005248E8">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r w:rsidR="005248E8" w:rsidRPr="005248E8">
        <w:t xml:space="preserve">  </w:t>
      </w:r>
      <w:r w:rsidR="005248E8" w:rsidRPr="005248E8">
        <w:rPr>
          <w:highlight w:val="yellow"/>
        </w:rPr>
        <w:t>A form for requesting information is available from the school website.</w:t>
      </w:r>
    </w:p>
    <w:p w14:paraId="61697839" w14:textId="272882C5" w:rsidR="0086268B" w:rsidRDefault="005248E8" w:rsidP="00091763">
      <w:pPr>
        <w:pStyle w:val="TSB-Level1Numbers"/>
      </w:pPr>
      <w:r>
        <w:t>Rivacre Valley Primary School</w:t>
      </w:r>
      <w:r w:rsidR="0086268B">
        <w:t xml:space="preserve"> will verify the identity of the person making the request before any information is supplied</w:t>
      </w:r>
      <w:r>
        <w:t xml:space="preserve"> as well as confirming the subject of the request and the right to make such a request (see 9.12 and 9.13)</w:t>
      </w:r>
      <w:r w:rsidR="0086268B">
        <w:t xml:space="preserve">.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lastRenderedPageBreak/>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25D2BED6"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0E1EB28D" w14:textId="67B33D60" w:rsidR="00377DA2" w:rsidRDefault="00377DA2" w:rsidP="00377DA2">
      <w:pPr>
        <w:pStyle w:val="TSB-Level1Numbers"/>
      </w:pPr>
      <w:r>
        <w:t xml:space="preserve">A parent or guardian does not have an automatic right to information held about their child. The right belongs to the child and the parent(s) acts on their behalf, where they have parental responsibility for the child. In England the age at which a child reaches sufficient maturity to exercise their own right to access their information is normally 12, but this may vary amongst individuals. Once a child reaches sufficient maturity, the parent may only act with their child’s consent. </w:t>
      </w:r>
    </w:p>
    <w:p w14:paraId="4AB48E0F" w14:textId="32B5FABC" w:rsidR="00377DA2" w:rsidRDefault="00377DA2" w:rsidP="00377DA2">
      <w:pPr>
        <w:pStyle w:val="TSB-Level1Numbers"/>
      </w:pPr>
      <w:r>
        <w:t>Where a child is over 12 and a request is made on their behalf, the school may contact them separately to seek their signed consent for someone to access their records on their behalf. When deciding whether information about a child can be released, consideration will be given to the best interests of the child.</w:t>
      </w:r>
    </w:p>
    <w:p w14:paraId="20EFD8C8" w14:textId="473E71AF" w:rsidR="00377DA2" w:rsidRDefault="00377DA2" w:rsidP="00377DA2">
      <w:pPr>
        <w:pStyle w:val="TSB-Level1Numbers"/>
      </w:pPr>
      <w:r>
        <w:t>The school will clearly communicate and promote the process for the submission of Subject Access Requests and the exercising of other individual rights as defined under the GDPR during holiday periods, stating clearly how the school will handle these requests and how this may impact on any time scales.</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178F5908" w14:textId="419C1A32" w:rsidR="00355DB8" w:rsidRDefault="00355DB8" w:rsidP="001810BE">
      <w:pPr>
        <w:pStyle w:val="TSB-Level1Numbers"/>
      </w:pPr>
      <w:r>
        <w:t xml:space="preserve">Where appropriate, the school will inform the individual about the third parties that the data has been disclosed to. </w:t>
      </w:r>
    </w:p>
    <w:p w14:paraId="1CA5BEEB" w14:textId="679A1728" w:rsidR="00377DA2" w:rsidRPr="00377DA2" w:rsidRDefault="00377DA2" w:rsidP="00377DA2">
      <w:pPr>
        <w:pStyle w:val="TSB-Level1Numbers"/>
      </w:pPr>
      <w:r>
        <w:t xml:space="preserve">Where the personal data </w:t>
      </w:r>
      <w:r w:rsidRPr="00377DA2">
        <w:t>in question has been disclosed to third parties, the school will inform them of the rectification where possible.</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lastRenderedPageBreak/>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52F490E8" w:rsidR="007A2819" w:rsidRDefault="00377DA2" w:rsidP="00377DA2">
      <w:pPr>
        <w:pStyle w:val="TSB-Level1Numbers"/>
      </w:pPr>
      <w:r w:rsidRPr="00377DA2">
        <w:t xml:space="preserve">The right to erasure is not absolute. Individuals have the right to erasure </w:t>
      </w:r>
      <w:r w:rsidR="007A2819">
        <w:t>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50ACCCF9" w14:textId="15A3774F" w:rsidR="007A2819" w:rsidRDefault="00377DA2" w:rsidP="00CA7D07">
      <w:pPr>
        <w:pStyle w:val="TSB-Level1Numbers"/>
      </w:pPr>
      <w:r>
        <w:t>Rivacre Valley Primary School</w:t>
      </w:r>
      <w:r w:rsidR="00CA7D07">
        <w:t xml:space="preserve">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43D55A71"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6AFB7019" w14:textId="4C44E102" w:rsidR="002356BB" w:rsidRDefault="002356BB" w:rsidP="002356BB">
      <w:pPr>
        <w:pStyle w:val="Heading10"/>
        <w:numPr>
          <w:ilvl w:val="0"/>
          <w:numId w:val="0"/>
        </w:numPr>
        <w:ind w:left="360"/>
      </w:pPr>
    </w:p>
    <w:p w14:paraId="0978DF00" w14:textId="77777777" w:rsidR="002356BB" w:rsidRPr="002356BB" w:rsidRDefault="002356BB" w:rsidP="002356BB"/>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2D9DCC14" w:rsidR="008F18C3" w:rsidRDefault="00377DA2" w:rsidP="008F18C3">
      <w:pPr>
        <w:pStyle w:val="TSB-Level1Numbers"/>
      </w:pPr>
      <w:r>
        <w:t>Rivacre Valley Primary School</w:t>
      </w:r>
      <w:r w:rsidR="008548AC">
        <w:t xml:space="preserve">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33F841C5" w:rsidR="000B518B" w:rsidRDefault="000B518B" w:rsidP="000B518B">
      <w:pPr>
        <w:pStyle w:val="TSB-PolicyBullets"/>
      </w:pPr>
      <w:r>
        <w:t xml:space="preserve">To personal data that an individual has provided to </w:t>
      </w:r>
      <w:r w:rsidR="00377DA2">
        <w:t>the school</w:t>
      </w:r>
      <w:r>
        <w:t xml:space="preserve">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02E29C62" w:rsidR="00FB7C7F" w:rsidRDefault="00377DA2" w:rsidP="002004E8">
      <w:pPr>
        <w:pStyle w:val="TSB-Level1Numbers"/>
      </w:pPr>
      <w:r>
        <w:lastRenderedPageBreak/>
        <w:t>Rivacre Valley Primary School</w:t>
      </w:r>
      <w:r w:rsidR="002004E8">
        <w:t xml:space="preserve"> w</w:t>
      </w:r>
      <w:r w:rsidR="00FB7C7F">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281C66ED" w:rsidR="002004E8" w:rsidRDefault="00B436AA" w:rsidP="002004E8">
      <w:pPr>
        <w:pStyle w:val="TSB-Level1Numbers"/>
      </w:pPr>
      <w:r w:rsidRPr="00B436AA">
        <w:t>The school</w:t>
      </w:r>
      <w:r w:rsidR="002004E8">
        <w:t xml:space="preserve"> is not </w:t>
      </w:r>
      <w:r w:rsidR="00377DA2">
        <w:t>obligated</w:t>
      </w:r>
      <w:r w:rsidR="002004E8">
        <w:t xml:space="preserve">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005D94D0" w:rsidR="002004E8" w:rsidRDefault="00377DA2" w:rsidP="002004E8">
      <w:pPr>
        <w:pStyle w:val="TSB-Level1Numbers"/>
      </w:pPr>
      <w:r>
        <w:t>Rivacre Valley Primary School</w:t>
      </w:r>
      <w:r w:rsidR="002004E8">
        <w:t xml:space="preserve">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2315F3E0" w:rsidR="00B06A55" w:rsidRDefault="00377DA2" w:rsidP="00B06A55">
      <w:pPr>
        <w:pStyle w:val="TSB-Level1Numbers"/>
      </w:pPr>
      <w:r>
        <w:t>Rivacre Valley Primary School</w:t>
      </w:r>
      <w:r w:rsidR="00B06A55">
        <w:t xml:space="preserve"> will inform individuals of their right to object at the first point of communication</w:t>
      </w:r>
      <w:r w:rsidR="00D472E5">
        <w:t>,</w:t>
      </w:r>
      <w:r w:rsidR="00B06A55">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636D74D" w:rsidR="001346B2" w:rsidRDefault="001346B2" w:rsidP="002953B0">
      <w:pPr>
        <w:pStyle w:val="TSB-PolicyBullets"/>
      </w:pPr>
      <w:r>
        <w:t xml:space="preserve">Direct marketing </w:t>
      </w:r>
      <w:r w:rsidR="002953B0" w:rsidRPr="002953B0">
        <w:t>undertaken by or on behalf of the school</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44434702" w:rsidR="00361F94" w:rsidRDefault="002953B0" w:rsidP="002953B0">
      <w:pPr>
        <w:pStyle w:val="TSB-PolicyBullets"/>
      </w:pPr>
      <w:r w:rsidRPr="002953B0">
        <w:t xml:space="preserve">The school will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r w:rsidR="00361F94">
        <w:t xml:space="preserve"> </w:t>
      </w:r>
    </w:p>
    <w:p w14:paraId="2A8FF227" w14:textId="519B3584" w:rsidR="00B06A55" w:rsidRDefault="00B06A55" w:rsidP="00B06A55">
      <w:pPr>
        <w:pStyle w:val="TSB-Level1Numbers"/>
      </w:pPr>
      <w:r>
        <w:lastRenderedPageBreak/>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1" w:name="_Privacy_by_design"/>
      <w:bookmarkEnd w:id="21"/>
      <w:r>
        <w:t xml:space="preserve">Privacy by design and privacy impact assessments </w:t>
      </w:r>
    </w:p>
    <w:p w14:paraId="46FB1727" w14:textId="06A887D0" w:rsidR="00AE230F" w:rsidRDefault="0097124B" w:rsidP="00AE230F">
      <w:pPr>
        <w:pStyle w:val="TSB-Level1Numbers"/>
      </w:pPr>
      <w:r>
        <w:t>Rivacre Valley Primary School</w:t>
      </w:r>
      <w:r w:rsidR="00AE230F">
        <w:t xml:space="preserve"> will act in accordance with the GDPR by adopting a privacy by design approach and implementing technical and organisational measures which demonstrate how the school </w:t>
      </w:r>
      <w:r w:rsidR="00765E53">
        <w:t xml:space="preserve">has </w:t>
      </w:r>
      <w:r w:rsidR="00AE230F">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6FBB8BEB" w14:textId="691B3C4A" w:rsidR="00AE230F" w:rsidRDefault="0097124B" w:rsidP="0097124B">
      <w:pPr>
        <w:pStyle w:val="TSB-Level1Numbers"/>
      </w:pPr>
      <w:r>
        <w:t xml:space="preserve">Rivacre Valley Primary School </w:t>
      </w:r>
      <w:r w:rsidR="00AE230F">
        <w:t xml:space="preserve">will ensure that all </w:t>
      </w:r>
      <w:r w:rsidR="00D11741">
        <w:t>D</w:t>
      </w:r>
      <w:r w:rsidR="00AE230F">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1F4B44AA" w:rsidR="00FE7B9B" w:rsidRDefault="00AE230F" w:rsidP="00CC20DC">
      <w:pPr>
        <w:pStyle w:val="TSB-Level1Numbers"/>
      </w:pPr>
      <w:r>
        <w:lastRenderedPageBreak/>
        <w:t xml:space="preserve">Where a </w:t>
      </w:r>
      <w:r w:rsidR="00D11741">
        <w:t>D</w:t>
      </w:r>
      <w:r>
        <w:t xml:space="preserve">PIA indicates high risk data processing, the school will consult the ICO to seek its opinion as to whether the processing operation complies with the GDPR. </w:t>
      </w:r>
    </w:p>
    <w:p w14:paraId="2595EEF3" w14:textId="5929FAE6" w:rsidR="0064065C" w:rsidRDefault="0064065C" w:rsidP="0064065C">
      <w:pPr>
        <w:pStyle w:val="Heading10"/>
        <w:numPr>
          <w:ilvl w:val="0"/>
          <w:numId w:val="0"/>
        </w:numPr>
        <w:ind w:left="360"/>
      </w:pPr>
    </w:p>
    <w:p w14:paraId="13265B63" w14:textId="65EA3245" w:rsidR="0097124B" w:rsidRDefault="0097124B" w:rsidP="0097124B">
      <w:pPr>
        <w:pStyle w:val="Heading10"/>
      </w:pPr>
      <w:r w:rsidRPr="00C9315A">
        <w:t>Data Processors</w:t>
      </w:r>
    </w:p>
    <w:p w14:paraId="6C391BBE" w14:textId="77777777" w:rsidR="0097124B" w:rsidRPr="00C9315A" w:rsidRDefault="0097124B" w:rsidP="0097124B">
      <w:pPr>
        <w:rPr>
          <w:b/>
          <w:sz w:val="28"/>
        </w:rPr>
      </w:pPr>
    </w:p>
    <w:p w14:paraId="418CAE3F" w14:textId="2F81FCBD" w:rsidR="0097124B" w:rsidRDefault="0097124B" w:rsidP="0097124B">
      <w:pPr>
        <w:ind w:left="720" w:hanging="720"/>
      </w:pPr>
      <w:r>
        <w:t xml:space="preserve">16.1 </w:t>
      </w:r>
      <w:r>
        <w:tab/>
      </w:r>
      <w:r w:rsidRPr="0097124B">
        <w:t xml:space="preserve">Rivacre Valley Primary School </w:t>
      </w:r>
      <w:r w:rsidRPr="00C9315A">
        <w:t xml:space="preserve">will ensure that </w:t>
      </w:r>
      <w:r>
        <w:t>whenever it employs or utilises a data processor a written contract will be in place.</w:t>
      </w:r>
    </w:p>
    <w:p w14:paraId="67EF1920" w14:textId="77777777" w:rsidR="0097124B" w:rsidRDefault="0097124B" w:rsidP="0097124B"/>
    <w:p w14:paraId="4D057317" w14:textId="28C9A492" w:rsidR="0097124B" w:rsidRDefault="0097124B" w:rsidP="0097124B">
      <w:pPr>
        <w:ind w:left="720" w:hanging="720"/>
      </w:pPr>
      <w:r>
        <w:t xml:space="preserve">16.2. </w:t>
      </w:r>
      <w:r>
        <w:tab/>
        <w:t>Any contract will include, as a minimum, specific terms under which processing is allowed and will document:</w:t>
      </w:r>
    </w:p>
    <w:p w14:paraId="651D08C7" w14:textId="77777777" w:rsidR="0097124B" w:rsidRDefault="0097124B" w:rsidP="0097124B">
      <w:pPr>
        <w:pStyle w:val="ListParagraph"/>
        <w:numPr>
          <w:ilvl w:val="0"/>
          <w:numId w:val="34"/>
        </w:numPr>
      </w:pPr>
      <w:r w:rsidRPr="00C9315A">
        <w:rPr>
          <w:rFonts w:eastAsia="Times New Roman" w:cs="Times New Roman"/>
          <w:color w:val="000000"/>
          <w:lang w:eastAsia="en-GB"/>
        </w:rPr>
        <w:t>only act on the written instructions of the controller;</w:t>
      </w:r>
    </w:p>
    <w:p w14:paraId="25E6A8D0" w14:textId="77777777" w:rsidR="0097124B" w:rsidRDefault="0097124B" w:rsidP="0097124B">
      <w:pPr>
        <w:pStyle w:val="ListParagraph"/>
        <w:numPr>
          <w:ilvl w:val="0"/>
          <w:numId w:val="34"/>
        </w:numPr>
      </w:pPr>
      <w:r w:rsidRPr="00C9315A">
        <w:rPr>
          <w:rFonts w:eastAsia="Times New Roman" w:cs="Times New Roman"/>
          <w:color w:val="000000"/>
          <w:lang w:eastAsia="en-GB"/>
        </w:rPr>
        <w:t>ensure that people processing the data are subject to a duty of confidence;</w:t>
      </w:r>
    </w:p>
    <w:p w14:paraId="1CE70A55" w14:textId="77777777" w:rsidR="0097124B" w:rsidRDefault="0097124B" w:rsidP="0097124B">
      <w:pPr>
        <w:pStyle w:val="ListParagraph"/>
        <w:numPr>
          <w:ilvl w:val="0"/>
          <w:numId w:val="34"/>
        </w:numPr>
      </w:pPr>
      <w:r w:rsidRPr="00C9315A">
        <w:rPr>
          <w:rFonts w:eastAsia="Times New Roman" w:cs="Times New Roman"/>
          <w:color w:val="000000"/>
          <w:lang w:eastAsia="en-GB"/>
        </w:rPr>
        <w:t>take appropriate measures to ensure the security of processing;</w:t>
      </w:r>
    </w:p>
    <w:p w14:paraId="66841F64" w14:textId="77777777" w:rsidR="0097124B" w:rsidRDefault="0097124B" w:rsidP="0097124B">
      <w:pPr>
        <w:pStyle w:val="ListParagraph"/>
        <w:numPr>
          <w:ilvl w:val="0"/>
          <w:numId w:val="34"/>
        </w:numPr>
      </w:pPr>
      <w:r w:rsidRPr="00C9315A">
        <w:rPr>
          <w:rFonts w:eastAsia="Times New Roman" w:cs="Times New Roman"/>
          <w:color w:val="000000"/>
          <w:lang w:eastAsia="en-GB"/>
        </w:rPr>
        <w:t>only engage sub-processors with the prior consent of the controller and under a written contract;</w:t>
      </w:r>
    </w:p>
    <w:p w14:paraId="75B5283A" w14:textId="77777777" w:rsidR="0097124B" w:rsidRDefault="0097124B" w:rsidP="0097124B">
      <w:pPr>
        <w:pStyle w:val="ListParagraph"/>
        <w:numPr>
          <w:ilvl w:val="0"/>
          <w:numId w:val="34"/>
        </w:numPr>
      </w:pPr>
      <w:r w:rsidRPr="00C9315A">
        <w:rPr>
          <w:rFonts w:eastAsia="Times New Roman" w:cs="Times New Roman"/>
          <w:color w:val="000000"/>
          <w:lang w:eastAsia="en-GB"/>
        </w:rPr>
        <w:t>assist the controller in providing subject access and allowing data subjects to exercise their rights under the GDPR;</w:t>
      </w:r>
    </w:p>
    <w:p w14:paraId="41D51E4C" w14:textId="77777777" w:rsidR="0097124B" w:rsidRDefault="0097124B" w:rsidP="0097124B">
      <w:pPr>
        <w:pStyle w:val="ListParagraph"/>
        <w:numPr>
          <w:ilvl w:val="0"/>
          <w:numId w:val="34"/>
        </w:numPr>
      </w:pPr>
      <w:r w:rsidRPr="00C9315A">
        <w:rPr>
          <w:rFonts w:eastAsia="Times New Roman" w:cs="Times New Roman"/>
          <w:color w:val="000000"/>
          <w:lang w:eastAsia="en-GB"/>
        </w:rPr>
        <w:t>assist the controller in meeting its GDPR obligations in relation to the security of processing, the notification of personal data breaches and data protection impact assessments;</w:t>
      </w:r>
    </w:p>
    <w:p w14:paraId="27F832BC" w14:textId="77777777" w:rsidR="0097124B" w:rsidRDefault="0097124B" w:rsidP="0097124B">
      <w:pPr>
        <w:pStyle w:val="ListParagraph"/>
        <w:numPr>
          <w:ilvl w:val="0"/>
          <w:numId w:val="34"/>
        </w:numPr>
      </w:pPr>
      <w:r w:rsidRPr="00C9315A">
        <w:rPr>
          <w:rFonts w:eastAsia="Times New Roman" w:cs="Times New Roman"/>
          <w:color w:val="000000"/>
          <w:lang w:eastAsia="en-GB"/>
        </w:rPr>
        <w:t>delete or return all personal data to the controller as requested at the end of the contract; and</w:t>
      </w:r>
    </w:p>
    <w:p w14:paraId="77BF2A10" w14:textId="77777777" w:rsidR="0097124B" w:rsidRPr="00C9315A" w:rsidRDefault="0097124B" w:rsidP="0097124B">
      <w:pPr>
        <w:pStyle w:val="ListParagraph"/>
        <w:numPr>
          <w:ilvl w:val="0"/>
          <w:numId w:val="34"/>
        </w:numPr>
      </w:pPr>
      <w:r w:rsidRPr="00C9315A">
        <w:rPr>
          <w:rFonts w:eastAsia="Times New Roman" w:cs="Times New Roman"/>
          <w:color w:val="000000"/>
          <w:lang w:eastAsia="en-GB"/>
        </w:rPr>
        <w:t>submit to audits and inspections, provide the controller with whatever information it needs to ensure that they are both meeting their Article 28 obligations, and tell the controller immediately if it is asked to do something infringing the GDPR or other data protection law of the EU or a member state.</w:t>
      </w:r>
    </w:p>
    <w:p w14:paraId="2C12700C" w14:textId="5ABB3A92" w:rsidR="0097124B" w:rsidRDefault="0097124B" w:rsidP="0097124B">
      <w:pPr>
        <w:ind w:left="720" w:hanging="720"/>
      </w:pPr>
      <w:r>
        <w:t xml:space="preserve">16.3. </w:t>
      </w:r>
      <w:r>
        <w:tab/>
        <w:t>Where appropriate, and if and when supplied by the Information Commissioner’s Office, standard clauses may be supplemented.</w:t>
      </w:r>
    </w:p>
    <w:p w14:paraId="60A8318E" w14:textId="77777777" w:rsidR="0097124B" w:rsidRDefault="0097124B" w:rsidP="0097124B"/>
    <w:p w14:paraId="3650AE49" w14:textId="5BC2E275" w:rsidR="0097124B" w:rsidRDefault="0097124B" w:rsidP="0097124B">
      <w:pPr>
        <w:ind w:left="720" w:hanging="720"/>
      </w:pPr>
      <w:r>
        <w:t xml:space="preserve">16.4. </w:t>
      </w:r>
      <w:r>
        <w:tab/>
        <w:t>Any contract will clearly identify the responsibilities and liabilities of data processors in relation to:</w:t>
      </w:r>
    </w:p>
    <w:p w14:paraId="503B03CE" w14:textId="77777777" w:rsidR="0097124B" w:rsidRDefault="0097124B" w:rsidP="0097124B">
      <w:pPr>
        <w:pStyle w:val="ListParagraph"/>
        <w:numPr>
          <w:ilvl w:val="0"/>
          <w:numId w:val="35"/>
        </w:numPr>
      </w:pPr>
      <w:r w:rsidRPr="00CE211B">
        <w:rPr>
          <w:rFonts w:eastAsia="Times New Roman" w:cs="Times New Roman"/>
          <w:color w:val="000000"/>
          <w:lang w:eastAsia="en-GB"/>
        </w:rPr>
        <w:t>not to use a sub-processor without the prior written authorisation of the data controller;</w:t>
      </w:r>
    </w:p>
    <w:p w14:paraId="030DD526" w14:textId="77777777" w:rsidR="0097124B" w:rsidRDefault="0097124B" w:rsidP="0097124B">
      <w:pPr>
        <w:pStyle w:val="ListParagraph"/>
        <w:numPr>
          <w:ilvl w:val="0"/>
          <w:numId w:val="35"/>
        </w:numPr>
      </w:pPr>
      <w:r w:rsidRPr="00CE211B">
        <w:rPr>
          <w:rFonts w:eastAsia="Times New Roman" w:cs="Times New Roman"/>
          <w:color w:val="000000"/>
          <w:lang w:eastAsia="en-GB"/>
        </w:rPr>
        <w:t>to co-operate with supervisory authorities (such as the ICO);</w:t>
      </w:r>
    </w:p>
    <w:p w14:paraId="44B6C814" w14:textId="77777777" w:rsidR="0097124B" w:rsidRDefault="0097124B" w:rsidP="0097124B">
      <w:pPr>
        <w:pStyle w:val="ListParagraph"/>
        <w:numPr>
          <w:ilvl w:val="0"/>
          <w:numId w:val="35"/>
        </w:numPr>
      </w:pPr>
      <w:r w:rsidRPr="00CE211B">
        <w:rPr>
          <w:rFonts w:eastAsia="Times New Roman" w:cs="Times New Roman"/>
          <w:color w:val="000000"/>
          <w:lang w:eastAsia="en-GB"/>
        </w:rPr>
        <w:t>to ensure the security of its processing;</w:t>
      </w:r>
    </w:p>
    <w:p w14:paraId="332686BA" w14:textId="77777777" w:rsidR="0097124B" w:rsidRDefault="0097124B" w:rsidP="0097124B">
      <w:pPr>
        <w:pStyle w:val="ListParagraph"/>
        <w:numPr>
          <w:ilvl w:val="0"/>
          <w:numId w:val="35"/>
        </w:numPr>
      </w:pPr>
      <w:r w:rsidRPr="00CE211B">
        <w:rPr>
          <w:rFonts w:eastAsia="Times New Roman" w:cs="Times New Roman"/>
          <w:color w:val="000000"/>
          <w:lang w:eastAsia="en-GB"/>
        </w:rPr>
        <w:t>to keep records of processing activities;</w:t>
      </w:r>
    </w:p>
    <w:p w14:paraId="680B67C8" w14:textId="77777777" w:rsidR="0097124B" w:rsidRDefault="0097124B" w:rsidP="0097124B">
      <w:pPr>
        <w:pStyle w:val="ListParagraph"/>
        <w:numPr>
          <w:ilvl w:val="0"/>
          <w:numId w:val="35"/>
        </w:numPr>
      </w:pPr>
      <w:r w:rsidRPr="00CE211B">
        <w:rPr>
          <w:rFonts w:eastAsia="Times New Roman" w:cs="Times New Roman"/>
          <w:color w:val="000000"/>
          <w:lang w:eastAsia="en-GB"/>
        </w:rPr>
        <w:t>to notify any personal data breaches to the data controller;</w:t>
      </w:r>
    </w:p>
    <w:p w14:paraId="1899582C" w14:textId="77777777" w:rsidR="0097124B" w:rsidRDefault="0097124B" w:rsidP="0097124B">
      <w:pPr>
        <w:pStyle w:val="ListParagraph"/>
        <w:numPr>
          <w:ilvl w:val="0"/>
          <w:numId w:val="35"/>
        </w:numPr>
      </w:pPr>
      <w:r w:rsidRPr="00CE211B">
        <w:rPr>
          <w:rFonts w:eastAsia="Times New Roman" w:cs="Times New Roman"/>
          <w:color w:val="000000"/>
          <w:lang w:eastAsia="en-GB"/>
        </w:rPr>
        <w:t>to employ a data protection officer; and</w:t>
      </w:r>
    </w:p>
    <w:p w14:paraId="4DD854C5" w14:textId="77777777" w:rsidR="0097124B" w:rsidRPr="00CE211B" w:rsidRDefault="0097124B" w:rsidP="0097124B">
      <w:pPr>
        <w:pStyle w:val="ListParagraph"/>
        <w:numPr>
          <w:ilvl w:val="0"/>
          <w:numId w:val="35"/>
        </w:numPr>
      </w:pPr>
      <w:r w:rsidRPr="00CE211B">
        <w:rPr>
          <w:rFonts w:eastAsia="Times New Roman" w:cs="Times New Roman"/>
          <w:color w:val="000000"/>
          <w:lang w:eastAsia="en-GB"/>
        </w:rPr>
        <w:t>to appoint (in writing) a representative within the European Union if needed.</w:t>
      </w:r>
    </w:p>
    <w:p w14:paraId="7F38D9A9" w14:textId="045E63AB" w:rsidR="0097124B" w:rsidRDefault="0097124B" w:rsidP="0097124B">
      <w:pPr>
        <w:ind w:left="720" w:hanging="720"/>
      </w:pPr>
      <w:r>
        <w:t xml:space="preserve">16.5. </w:t>
      </w:r>
      <w:r>
        <w:tab/>
        <w:t>Where a processor fails in these obligations or acts outside of the direct instructions of the school, appropriate action will be taken.</w:t>
      </w:r>
    </w:p>
    <w:p w14:paraId="3A8B20C6" w14:textId="77777777" w:rsidR="0097124B" w:rsidRPr="0097124B" w:rsidRDefault="0097124B" w:rsidP="0097124B"/>
    <w:p w14:paraId="44C1F514" w14:textId="3DE21D92" w:rsidR="002356BB" w:rsidRDefault="002356BB" w:rsidP="0064065C"/>
    <w:p w14:paraId="458614B6" w14:textId="77777777" w:rsidR="002356BB" w:rsidRPr="0064065C" w:rsidRDefault="002356BB" w:rsidP="0064065C"/>
    <w:p w14:paraId="16EA3126" w14:textId="02A2C45F" w:rsidR="00C01D6D" w:rsidRDefault="00C01D6D" w:rsidP="00C01D6D">
      <w:pPr>
        <w:pStyle w:val="Heading10"/>
      </w:pPr>
      <w:bookmarkStart w:id="22" w:name="_Data_breaches"/>
      <w:bookmarkEnd w:id="22"/>
      <w:r>
        <w:lastRenderedPageBreak/>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3571632B" w:rsidR="00263313" w:rsidRPr="00D06F65" w:rsidRDefault="0097124B" w:rsidP="00263313">
      <w:pPr>
        <w:pStyle w:val="TSB-Level1Numbers"/>
      </w:pPr>
      <w:r>
        <w:t>Rivacre Valley Primary School</w:t>
      </w:r>
      <w:r w:rsidR="00263313" w:rsidRPr="0064065C">
        <w:t xml:space="preserve"> </w:t>
      </w:r>
      <w:r w:rsidR="00263313">
        <w:t>will ensure that all staff members are made aware of</w:t>
      </w:r>
      <w:r w:rsidR="00765E53">
        <w:t>,</w:t>
      </w:r>
      <w:r w:rsidR="00263313">
        <w:t xml:space="preserve"> and understand</w:t>
      </w:r>
      <w:r w:rsidR="00765E53">
        <w:t>,</w:t>
      </w:r>
      <w:r w:rsidR="00655C65">
        <w:t xml:space="preserve"> what constitutes </w:t>
      </w:r>
      <w:r w:rsidR="00263313">
        <w:t>a data breach as part</w:t>
      </w:r>
      <w:r w:rsidR="00655C65">
        <w:t xml:space="preserve"> of their CPD</w:t>
      </w:r>
      <w:r w:rsidR="00263313">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7D9F307B" w14:textId="7DFD02A1" w:rsidR="0064065C" w:rsidRDefault="00263313" w:rsidP="005A550C">
      <w:pPr>
        <w:pStyle w:val="TSB-Level1Numbers"/>
        <w:numPr>
          <w:ilvl w:val="0"/>
          <w:numId w:val="0"/>
        </w:numPr>
        <w:ind w:left="1424"/>
      </w:pPr>
      <w:r>
        <w:t xml:space="preserve">Failure to report a breach when required to do so </w:t>
      </w:r>
      <w:r w:rsidR="0097124B">
        <w:t>will be a breach of school policy and an additional breach of the GDPR</w:t>
      </w:r>
    </w:p>
    <w:p w14:paraId="1949118E" w14:textId="77777777" w:rsidR="0064065C" w:rsidRDefault="0064065C" w:rsidP="0064065C">
      <w:pPr>
        <w:pStyle w:val="TSB-Level1Numbers"/>
        <w:numPr>
          <w:ilvl w:val="0"/>
          <w:numId w:val="0"/>
        </w:numPr>
        <w:ind w:left="1424"/>
      </w:pPr>
    </w:p>
    <w:p w14:paraId="2DF8E2DD" w14:textId="60C73B9A" w:rsidR="006A601E" w:rsidRPr="0066208C" w:rsidRDefault="003A06CC" w:rsidP="007D26DA">
      <w:pPr>
        <w:pStyle w:val="Heading10"/>
      </w:pPr>
      <w:bookmarkStart w:id="23" w:name="_Damage_caused_by"/>
      <w:bookmarkStart w:id="24" w:name="_Section_3"/>
      <w:bookmarkStart w:id="25" w:name="_Fair_processing"/>
      <w:bookmarkStart w:id="26" w:name="_Section_4"/>
      <w:bookmarkStart w:id="27" w:name="_Data_security"/>
      <w:bookmarkEnd w:id="23"/>
      <w:bookmarkEnd w:id="24"/>
      <w:bookmarkEnd w:id="25"/>
      <w:bookmarkEnd w:id="26"/>
      <w:bookmarkEnd w:id="27"/>
      <w:r>
        <w:lastRenderedPageBreak/>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6DECED98"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w:t>
      </w:r>
      <w:proofErr w:type="gramStart"/>
      <w:r w:rsidR="008B0405">
        <w:t>a</w:t>
      </w:r>
      <w:proofErr w:type="gramEnd"/>
      <w:r>
        <w:t xml:space="preserve"> </w:t>
      </w:r>
      <w:r w:rsidR="0097124B" w:rsidRPr="0097124B">
        <w:t>annual</w:t>
      </w:r>
      <w:r w:rsidR="008B0405" w:rsidRPr="0097124B">
        <w:t xml:space="preserve"> </w:t>
      </w:r>
      <w:r w:rsidR="008B0405">
        <w:t>basis.</w:t>
      </w:r>
      <w:r>
        <w:t xml:space="preserve"> If an increased risk in </w:t>
      </w:r>
      <w:r>
        <w:lastRenderedPageBreak/>
        <w:t>vandalism/burglary/theft is identified, extra measures to secure data storage will be put in place.</w:t>
      </w:r>
    </w:p>
    <w:p w14:paraId="0DB12BD5" w14:textId="7DCA9E2D" w:rsidR="003A06CC" w:rsidRDefault="0064065C" w:rsidP="00CC20DC">
      <w:pPr>
        <w:pStyle w:val="TSB-Level1Numbers"/>
        <w:numPr>
          <w:ilvl w:val="1"/>
          <w:numId w:val="9"/>
        </w:numPr>
      </w:pPr>
      <w:r>
        <w:t xml:space="preserve">Rivacre valley Primary School </w:t>
      </w:r>
      <w:r w:rsidR="003A06CC">
        <w:t xml:space="preserve">takes its duties under </w:t>
      </w:r>
      <w:r w:rsidR="00060FAA">
        <w:t>the GDPR</w:t>
      </w:r>
      <w:r w:rsidR="003A06CC">
        <w:t xml:space="preserve"> seriously and any unauthorised disclosure may result in disciplinary action.</w:t>
      </w:r>
    </w:p>
    <w:p w14:paraId="79F88526" w14:textId="77777777" w:rsidR="000476F9" w:rsidRDefault="000476F9" w:rsidP="000476F9">
      <w:pPr>
        <w:pStyle w:val="Heading10"/>
      </w:pPr>
      <w:bookmarkStart w:id="28" w:name="_Subject_consent"/>
      <w:bookmarkStart w:id="29" w:name="_Rights_to_access"/>
      <w:bookmarkStart w:id="30" w:name="_Publication_of_information"/>
      <w:bookmarkEnd w:id="28"/>
      <w:bookmarkEnd w:id="29"/>
      <w:bookmarkEnd w:id="30"/>
      <w:r>
        <w:t>Publication of information</w:t>
      </w:r>
    </w:p>
    <w:p w14:paraId="4687EEAF" w14:textId="77777777" w:rsidR="00FB30E5" w:rsidRDefault="0064065C" w:rsidP="00FB30E5">
      <w:pPr>
        <w:pStyle w:val="TSB-Level1Numbers"/>
      </w:pPr>
      <w:r>
        <w:t xml:space="preserve">Rivacre Valley Primary School </w:t>
      </w:r>
      <w:r w:rsidR="00FB30E5">
        <w:t xml:space="preserve">will not publish any personal information, including photos, on its website, in social media or in any promotional or marketing publication without the permission of the affected individual. </w:t>
      </w:r>
    </w:p>
    <w:p w14:paraId="0272CFCD" w14:textId="11F77546" w:rsidR="000476F9" w:rsidRDefault="00FB30E5" w:rsidP="00FB30E5">
      <w:pPr>
        <w:pStyle w:val="TSB-Level1Numbers"/>
      </w:pPr>
      <w:r>
        <w:t>When uploading information to the school website, staff are considerate of any metadata or deletions which could be accessed in documents and images on the site.</w:t>
      </w:r>
    </w:p>
    <w:p w14:paraId="099AAD43" w14:textId="77777777" w:rsidR="000476F9" w:rsidRDefault="000476F9" w:rsidP="000476F9">
      <w:pPr>
        <w:pStyle w:val="Heading10"/>
      </w:pPr>
      <w:bookmarkStart w:id="31" w:name="_CCTV_and_photography"/>
      <w:bookmarkEnd w:id="31"/>
      <w:r>
        <w:t>CCTV and photography</w:t>
      </w:r>
    </w:p>
    <w:p w14:paraId="3FBE472C" w14:textId="4FE35AF6" w:rsidR="00FB30E5" w:rsidRDefault="00FB30E5" w:rsidP="00FB30E5">
      <w:pPr>
        <w:pStyle w:val="TSB-Level1Numbers"/>
      </w:pPr>
      <w:r>
        <w:t xml:space="preserve">Rivacre Valley Primary School operates CCTV on the premises and is mindful of the GDPR implications of this. </w:t>
      </w:r>
    </w:p>
    <w:p w14:paraId="6426753B" w14:textId="62805D4A" w:rsidR="000476F9" w:rsidRDefault="00FB30E5" w:rsidP="00FB30E5">
      <w:pPr>
        <w:pStyle w:val="TSB-Level1Numbers"/>
      </w:pPr>
      <w:r>
        <w:t>20.1 Requests for access to CCTV are covered by Subject Access Requests.</w:t>
      </w:r>
    </w:p>
    <w:p w14:paraId="326C423C" w14:textId="77777777" w:rsidR="00213352" w:rsidRDefault="00213352" w:rsidP="00213352">
      <w:pPr>
        <w:pStyle w:val="Heading10"/>
      </w:pPr>
      <w:bookmarkStart w:id="32" w:name="_Data_retention"/>
      <w:bookmarkEnd w:id="32"/>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3" w:name="_DBS_data"/>
      <w:bookmarkEnd w:id="33"/>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4" w:name="_Challenges_and_compensation"/>
      <w:bookmarkStart w:id="35" w:name="_Encountering_peafowl"/>
      <w:bookmarkStart w:id="36" w:name="_Resolving_disputes"/>
      <w:bookmarkStart w:id="37" w:name="_Inclusion"/>
      <w:bookmarkStart w:id="38" w:name="_Policy_review"/>
      <w:bookmarkEnd w:id="34"/>
      <w:bookmarkEnd w:id="35"/>
      <w:bookmarkEnd w:id="36"/>
      <w:bookmarkEnd w:id="37"/>
      <w:bookmarkEnd w:id="38"/>
      <w:r w:rsidRPr="0066208C">
        <w:t>Policy review</w:t>
      </w:r>
    </w:p>
    <w:p w14:paraId="5A8D4C9F" w14:textId="769A36A1" w:rsidR="0055675B" w:rsidRPr="00540DFC" w:rsidRDefault="0055675B" w:rsidP="007D26DA">
      <w:pPr>
        <w:pStyle w:val="TSB-Level1Numbers"/>
      </w:pPr>
      <w:r w:rsidRPr="007D26DA">
        <w:t xml:space="preserve">This policy is reviewed </w:t>
      </w:r>
      <w:r w:rsidR="00FB30E5">
        <w:t>annually.</w:t>
      </w:r>
    </w:p>
    <w:p w14:paraId="0A872436" w14:textId="6525109C"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FB30E5">
        <w:t>Spring 2020</w:t>
      </w:r>
      <w:r w:rsidRPr="007F1B84">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39" w:name="_Appendix_1_–"/>
      <w:bookmarkStart w:id="40" w:name="_Appendix_4_-"/>
      <w:bookmarkStart w:id="41" w:name="_Appendix_2_–"/>
      <w:bookmarkStart w:id="42" w:name="_Appendix_2_–_1"/>
      <w:bookmarkEnd w:id="39"/>
      <w:bookmarkEnd w:id="40"/>
      <w:bookmarkEnd w:id="41"/>
      <w:bookmarkEnd w:id="42"/>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F5F7D" w14:textId="77777777" w:rsidR="001B45CA" w:rsidRDefault="001B45CA" w:rsidP="00AD4155">
      <w:r>
        <w:separator/>
      </w:r>
    </w:p>
  </w:endnote>
  <w:endnote w:type="continuationSeparator" w:id="0">
    <w:p w14:paraId="6625CFF0" w14:textId="77777777" w:rsidR="001B45CA" w:rsidRDefault="001B45C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875EEAE-8375-421D-9F7E-2AE185DC286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690DE12B-2921-4A1E-A94D-D6FC72208AE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45E1D" w14:textId="77777777" w:rsidR="001B45CA" w:rsidRDefault="001B45CA" w:rsidP="00AD4155">
      <w:r>
        <w:separator/>
      </w:r>
    </w:p>
  </w:footnote>
  <w:footnote w:type="continuationSeparator" w:id="0">
    <w:p w14:paraId="04B44D9A" w14:textId="77777777" w:rsidR="001B45CA" w:rsidRDefault="001B45C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60F3B" w14:textId="77777777" w:rsidR="00D11741" w:rsidRDefault="001B45CA">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9E2F6" w14:textId="77777777" w:rsidR="00D11741" w:rsidRDefault="001B45CA">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CFEB" w14:textId="77777777" w:rsidR="00D11741" w:rsidRDefault="001B45CA">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07FE"/>
    <w:multiLevelType w:val="multilevel"/>
    <w:tmpl w:val="84EA9FA4"/>
    <w:lvl w:ilvl="0">
      <w:start w:val="7"/>
      <w:numFmt w:val="decimal"/>
      <w:lvlText w:val="%1"/>
      <w:lvlJc w:val="left"/>
      <w:pPr>
        <w:ind w:left="360" w:hanging="360"/>
      </w:pPr>
      <w:rPr>
        <w:rFonts w:hint="default"/>
      </w:rPr>
    </w:lvl>
    <w:lvl w:ilvl="1">
      <w:start w:val="7"/>
      <w:numFmt w:val="decimal"/>
      <w:lvlText w:val="%1.%2"/>
      <w:lvlJc w:val="left"/>
      <w:pPr>
        <w:ind w:left="922" w:hanging="360"/>
      </w:pPr>
      <w:rPr>
        <w:rFonts w:hint="default"/>
      </w:rPr>
    </w:lvl>
    <w:lvl w:ilvl="2">
      <w:start w:val="1"/>
      <w:numFmt w:val="decimal"/>
      <w:lvlText w:val="%1.%2.%3"/>
      <w:lvlJc w:val="left"/>
      <w:pPr>
        <w:ind w:left="1844" w:hanging="720"/>
      </w:pPr>
      <w:rPr>
        <w:rFonts w:hint="default"/>
      </w:rPr>
    </w:lvl>
    <w:lvl w:ilvl="3">
      <w:start w:val="1"/>
      <w:numFmt w:val="decimal"/>
      <w:lvlText w:val="%1.%2.%3.%4"/>
      <w:lvlJc w:val="left"/>
      <w:pPr>
        <w:ind w:left="2406" w:hanging="720"/>
      </w:pPr>
      <w:rPr>
        <w:rFonts w:hint="default"/>
      </w:rPr>
    </w:lvl>
    <w:lvl w:ilvl="4">
      <w:start w:val="1"/>
      <w:numFmt w:val="decimal"/>
      <w:lvlText w:val="%1.%2.%3.%4.%5"/>
      <w:lvlJc w:val="left"/>
      <w:pPr>
        <w:ind w:left="3328" w:hanging="1080"/>
      </w:pPr>
      <w:rPr>
        <w:rFonts w:hint="default"/>
      </w:rPr>
    </w:lvl>
    <w:lvl w:ilvl="5">
      <w:start w:val="1"/>
      <w:numFmt w:val="decimal"/>
      <w:lvlText w:val="%1.%2.%3.%4.%5.%6"/>
      <w:lvlJc w:val="left"/>
      <w:pPr>
        <w:ind w:left="3890" w:hanging="1080"/>
      </w:pPr>
      <w:rPr>
        <w:rFonts w:hint="default"/>
      </w:rPr>
    </w:lvl>
    <w:lvl w:ilvl="6">
      <w:start w:val="1"/>
      <w:numFmt w:val="decimal"/>
      <w:lvlText w:val="%1.%2.%3.%4.%5.%6.%7"/>
      <w:lvlJc w:val="left"/>
      <w:pPr>
        <w:ind w:left="4812" w:hanging="1440"/>
      </w:pPr>
      <w:rPr>
        <w:rFonts w:hint="default"/>
      </w:rPr>
    </w:lvl>
    <w:lvl w:ilvl="7">
      <w:start w:val="1"/>
      <w:numFmt w:val="decimal"/>
      <w:lvlText w:val="%1.%2.%3.%4.%5.%6.%7.%8"/>
      <w:lvlJc w:val="left"/>
      <w:pPr>
        <w:ind w:left="5374" w:hanging="1440"/>
      </w:pPr>
      <w:rPr>
        <w:rFonts w:hint="default"/>
      </w:rPr>
    </w:lvl>
    <w:lvl w:ilvl="8">
      <w:start w:val="1"/>
      <w:numFmt w:val="decimal"/>
      <w:lvlText w:val="%1.%2.%3.%4.%5.%6.%7.%8.%9"/>
      <w:lvlJc w:val="left"/>
      <w:pPr>
        <w:ind w:left="6296" w:hanging="1800"/>
      </w:pPr>
      <w:rPr>
        <w:rFont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3"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189F4CA9"/>
    <w:multiLevelType w:val="hybridMultilevel"/>
    <w:tmpl w:val="6DEC858A"/>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5" w15:restartNumberingAfterBreak="0">
    <w:nsid w:val="1CB0549B"/>
    <w:multiLevelType w:val="hybridMultilevel"/>
    <w:tmpl w:val="2FEE2358"/>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6" w15:restartNumberingAfterBreak="0">
    <w:nsid w:val="1CCB422A"/>
    <w:multiLevelType w:val="hybridMultilevel"/>
    <w:tmpl w:val="F11C6E96"/>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7"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B87EBB"/>
    <w:multiLevelType w:val="hybridMultilevel"/>
    <w:tmpl w:val="A964F7D6"/>
    <w:lvl w:ilvl="0" w:tplc="08090001">
      <w:start w:val="1"/>
      <w:numFmt w:val="bullet"/>
      <w:lvlText w:val=""/>
      <w:lvlJc w:val="left"/>
      <w:pPr>
        <w:ind w:left="1636" w:hanging="360"/>
      </w:pPr>
      <w:rPr>
        <w:rFonts w:ascii="Symbol" w:hAnsi="Symbo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11"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1565"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3BC470D"/>
    <w:multiLevelType w:val="hybridMultilevel"/>
    <w:tmpl w:val="FD9E5EA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3" w15:restartNumberingAfterBreak="0">
    <w:nsid w:val="481649CC"/>
    <w:multiLevelType w:val="hybridMultilevel"/>
    <w:tmpl w:val="9DEA7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5"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2B0CD6"/>
    <w:multiLevelType w:val="hybridMultilevel"/>
    <w:tmpl w:val="5C00079C"/>
    <w:lvl w:ilvl="0" w:tplc="08090001">
      <w:start w:val="1"/>
      <w:numFmt w:val="bullet"/>
      <w:lvlText w:val=""/>
      <w:lvlJc w:val="left"/>
      <w:pPr>
        <w:ind w:left="2144" w:hanging="360"/>
      </w:pPr>
      <w:rPr>
        <w:rFonts w:ascii="Symbol" w:hAnsi="Symbol" w:hint="default"/>
      </w:rPr>
    </w:lvl>
    <w:lvl w:ilvl="1" w:tplc="08090003">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8"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9" w15:restartNumberingAfterBreak="0">
    <w:nsid w:val="5A5717BD"/>
    <w:multiLevelType w:val="hybridMultilevel"/>
    <w:tmpl w:val="C180D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15ACA"/>
    <w:multiLevelType w:val="hybridMultilevel"/>
    <w:tmpl w:val="9FBC5F1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932DD4"/>
    <w:multiLevelType w:val="hybridMultilevel"/>
    <w:tmpl w:val="B6C084D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6"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2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5"/>
  </w:num>
  <w:num w:numId="4">
    <w:abstractNumId w:val="1"/>
  </w:num>
  <w:num w:numId="5">
    <w:abstractNumId w:val="18"/>
  </w:num>
  <w:num w:numId="6">
    <w:abstractNumId w:val="11"/>
  </w:num>
  <w:num w:numId="7">
    <w:abstractNumId w:val="29"/>
  </w:num>
  <w:num w:numId="8">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11"/>
  </w:num>
  <w:num w:numId="11">
    <w:abstractNumId w:val="7"/>
  </w:num>
  <w:num w:numId="12">
    <w:abstractNumId w:val="3"/>
  </w:num>
  <w:num w:numId="13">
    <w:abstractNumId w:val="14"/>
  </w:num>
  <w:num w:numId="14">
    <w:abstractNumId w:val="8"/>
  </w:num>
  <w:num w:numId="15">
    <w:abstractNumId w:val="16"/>
  </w:num>
  <w:num w:numId="16">
    <w:abstractNumId w:val="9"/>
  </w:num>
  <w:num w:numId="17">
    <w:abstractNumId w:val="26"/>
  </w:num>
  <w:num w:numId="18">
    <w:abstractNumId w:val="21"/>
  </w:num>
  <w:num w:numId="19">
    <w:abstractNumId w:val="25"/>
  </w:num>
  <w:num w:numId="20">
    <w:abstractNumId w:val="2"/>
  </w:num>
  <w:num w:numId="21">
    <w:abstractNumId w:val="22"/>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27"/>
  </w:num>
  <w:num w:numId="25">
    <w:abstractNumId w:val="20"/>
  </w:num>
  <w:num w:numId="26">
    <w:abstractNumId w:val="6"/>
  </w:num>
  <w:num w:numId="27">
    <w:abstractNumId w:val="12"/>
  </w:num>
  <w:num w:numId="28">
    <w:abstractNumId w:val="23"/>
  </w:num>
  <w:num w:numId="29">
    <w:abstractNumId w:val="10"/>
  </w:num>
  <w:num w:numId="30">
    <w:abstractNumId w:val="5"/>
  </w:num>
  <w:num w:numId="31">
    <w:abstractNumId w:val="4"/>
  </w:num>
  <w:num w:numId="32">
    <w:abstractNumId w:val="0"/>
  </w:num>
  <w:num w:numId="33">
    <w:abstractNumId w:val="17"/>
  </w:num>
  <w:num w:numId="34">
    <w:abstractNumId w:val="13"/>
  </w:num>
  <w:num w:numId="35">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5CA"/>
    <w:rsid w:val="001B4BEB"/>
    <w:rsid w:val="001B60C3"/>
    <w:rsid w:val="001B6441"/>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56BB"/>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953B0"/>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43B"/>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77DA2"/>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48E8"/>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065C"/>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7E23"/>
    <w:rsid w:val="007F1B84"/>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070B"/>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124B"/>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1479"/>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4C05"/>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27DC7"/>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E58FB"/>
    <w:rsid w:val="00CF0D45"/>
    <w:rsid w:val="00CF47ED"/>
    <w:rsid w:val="00CF6CBD"/>
    <w:rsid w:val="00CF7411"/>
    <w:rsid w:val="00D05346"/>
    <w:rsid w:val="00D067C0"/>
    <w:rsid w:val="00D06B48"/>
    <w:rsid w:val="00D06F65"/>
    <w:rsid w:val="00D07309"/>
    <w:rsid w:val="00D11741"/>
    <w:rsid w:val="00D14539"/>
    <w:rsid w:val="00D16710"/>
    <w:rsid w:val="00D16E5F"/>
    <w:rsid w:val="00D209C0"/>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47B57"/>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972"/>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4B9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30E5"/>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99499551-091F-46E3-994C-D6F4D33DF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oolDPO@cheshirewestandchester.gov.uk"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A4029-9F03-4AB4-81C9-146F6AE8E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208</Words>
  <Characters>2968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Victoria Vaughan</cp:lastModifiedBy>
  <cp:revision>2</cp:revision>
  <cp:lastPrinted>2017-05-15T14:37:00Z</cp:lastPrinted>
  <dcterms:created xsi:type="dcterms:W3CDTF">2021-02-09T14:38:00Z</dcterms:created>
  <dcterms:modified xsi:type="dcterms:W3CDTF">2021-02-09T14:38:00Z</dcterms:modified>
</cp:coreProperties>
</file>